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0A132" w14:textId="77777777" w:rsidR="006C28C3" w:rsidRPr="006C28C3" w:rsidRDefault="006C28C3" w:rsidP="006C28C3">
      <w:pPr>
        <w:pStyle w:val="MDPI12title"/>
        <w:jc w:val="center"/>
        <w:rPr>
          <w:sz w:val="24"/>
          <w:szCs w:val="24"/>
        </w:rPr>
      </w:pPr>
      <w:r w:rsidRPr="006C28C3">
        <w:rPr>
          <w:sz w:val="24"/>
          <w:szCs w:val="24"/>
        </w:rPr>
        <w:t>Taxonomic and functional representations of phytoplankton beta diversity show contrasting sensitivity to environmental gradients in a tropical reservoir</w:t>
      </w:r>
    </w:p>
    <w:p w14:paraId="30856C38" w14:textId="77777777" w:rsidR="001B37FB" w:rsidRPr="0088296B" w:rsidRDefault="001B37FB" w:rsidP="001B37FB">
      <w:pPr>
        <w:jc w:val="center"/>
        <w:rPr>
          <w:rFonts w:cs="Times New Roman"/>
          <w:szCs w:val="24"/>
        </w:rPr>
      </w:pPr>
      <w:r w:rsidRPr="0088296B">
        <w:rPr>
          <w:rFonts w:cs="Times New Roman"/>
          <w:szCs w:val="24"/>
        </w:rPr>
        <w:t>Alfonso Pineda</w:t>
      </w:r>
      <w:r w:rsidRPr="00E43A3D">
        <w:rPr>
          <w:rFonts w:cs="Times New Roman"/>
          <w:szCs w:val="24"/>
          <w:vertAlign w:val="superscript"/>
        </w:rPr>
        <w:t>1</w:t>
      </w:r>
      <w:r w:rsidRPr="0088296B">
        <w:rPr>
          <w:rFonts w:cs="Times New Roman"/>
          <w:szCs w:val="24"/>
        </w:rPr>
        <w:t xml:space="preserve"> &amp; Luzia Cleide Rodrigues</w:t>
      </w:r>
      <w:r w:rsidRPr="00E43A3D">
        <w:rPr>
          <w:rFonts w:cs="Times New Roman"/>
          <w:szCs w:val="24"/>
          <w:vertAlign w:val="superscript"/>
        </w:rPr>
        <w:t>2,3</w:t>
      </w:r>
    </w:p>
    <w:p w14:paraId="09956A14" w14:textId="77777777" w:rsidR="001B37FB" w:rsidRPr="001E0AF8" w:rsidRDefault="001B37FB" w:rsidP="001B37FB">
      <w:pPr>
        <w:spacing w:before="240" w:after="0"/>
        <w:jc w:val="both"/>
        <w:rPr>
          <w:rFonts w:cs="Times New Roman"/>
          <w:color w:val="000000" w:themeColor="text1"/>
          <w:sz w:val="22"/>
          <w:lang w:val="es-MX"/>
        </w:rPr>
      </w:pPr>
      <w:r w:rsidRPr="001E0AF8">
        <w:rPr>
          <w:rFonts w:cs="Times New Roman"/>
          <w:color w:val="000000" w:themeColor="text1"/>
          <w:sz w:val="22"/>
          <w:vertAlign w:val="superscript"/>
          <w:lang w:val="es-MX"/>
        </w:rPr>
        <w:t>1</w:t>
      </w:r>
      <w:r w:rsidRPr="001E0AF8">
        <w:rPr>
          <w:rFonts w:cs="Times New Roman"/>
          <w:color w:val="000000" w:themeColor="text1"/>
          <w:sz w:val="22"/>
          <w:lang w:val="es-MX"/>
        </w:rPr>
        <w:t xml:space="preserve"> </w:t>
      </w:r>
      <w:proofErr w:type="gramStart"/>
      <w:r w:rsidRPr="001E0AF8">
        <w:rPr>
          <w:rFonts w:cs="Times New Roman"/>
          <w:color w:val="000000" w:themeColor="text1"/>
          <w:sz w:val="22"/>
          <w:lang w:val="es-MX"/>
        </w:rPr>
        <w:t>Escuela</w:t>
      </w:r>
      <w:proofErr w:type="gramEnd"/>
      <w:r w:rsidRPr="001E0AF8">
        <w:rPr>
          <w:rFonts w:cs="Times New Roman"/>
          <w:color w:val="000000" w:themeColor="text1"/>
          <w:sz w:val="22"/>
          <w:lang w:val="es-MX"/>
        </w:rPr>
        <w:t xml:space="preserve"> de Biología, Universidad Industrial de Santander (UIS), Bucaramanga, Colombia </w:t>
      </w:r>
    </w:p>
    <w:p w14:paraId="44132A8D" w14:textId="77777777" w:rsidR="001B37FB" w:rsidRPr="00E43A3D" w:rsidRDefault="001B37FB" w:rsidP="001B37FB">
      <w:pPr>
        <w:spacing w:after="0"/>
        <w:jc w:val="both"/>
        <w:rPr>
          <w:rFonts w:cs="Times New Roman"/>
          <w:color w:val="000000" w:themeColor="text1"/>
          <w:sz w:val="22"/>
        </w:rPr>
      </w:pPr>
      <w:r w:rsidRPr="00E43A3D">
        <w:rPr>
          <w:rFonts w:cs="Times New Roman"/>
          <w:color w:val="000000" w:themeColor="text1"/>
          <w:sz w:val="22"/>
          <w:vertAlign w:val="superscript"/>
        </w:rPr>
        <w:t xml:space="preserve">2 </w:t>
      </w:r>
      <w:r w:rsidRPr="00E43A3D">
        <w:rPr>
          <w:rFonts w:cs="Times New Roman"/>
          <w:color w:val="000000" w:themeColor="text1"/>
          <w:sz w:val="22"/>
        </w:rPr>
        <w:t xml:space="preserve">Programa de Pós-graduação em Ecologia de Ambientes Aquáticos Continentais – PEA, Universidade Estadual de Maringá – UEM, Maringá, PR, </w:t>
      </w:r>
      <w:proofErr w:type="spellStart"/>
      <w:r w:rsidRPr="00E43A3D">
        <w:rPr>
          <w:rFonts w:cs="Times New Roman"/>
          <w:color w:val="000000" w:themeColor="text1"/>
          <w:sz w:val="22"/>
        </w:rPr>
        <w:t>Brazil</w:t>
      </w:r>
      <w:proofErr w:type="spellEnd"/>
    </w:p>
    <w:p w14:paraId="2E544049" w14:textId="77777777" w:rsidR="001B37FB" w:rsidRPr="00E43A3D" w:rsidRDefault="001B37FB" w:rsidP="001B37FB">
      <w:pPr>
        <w:spacing w:after="0"/>
        <w:jc w:val="both"/>
        <w:rPr>
          <w:rFonts w:cs="Times New Roman"/>
          <w:color w:val="000000" w:themeColor="text1"/>
          <w:sz w:val="22"/>
        </w:rPr>
      </w:pPr>
      <w:r w:rsidRPr="00E43A3D">
        <w:rPr>
          <w:rFonts w:cs="Times New Roman"/>
          <w:color w:val="000000" w:themeColor="text1"/>
          <w:sz w:val="22"/>
          <w:vertAlign w:val="superscript"/>
        </w:rPr>
        <w:t>3</w:t>
      </w:r>
      <w:r w:rsidRPr="00E43A3D">
        <w:rPr>
          <w:rFonts w:cs="Times New Roman"/>
          <w:color w:val="000000" w:themeColor="text1"/>
          <w:sz w:val="22"/>
        </w:rPr>
        <w:t xml:space="preserve"> Núcleo de Pesquisas em Limnologia e Aquicultura – </w:t>
      </w:r>
      <w:proofErr w:type="spellStart"/>
      <w:r w:rsidRPr="00E43A3D">
        <w:rPr>
          <w:rFonts w:cs="Times New Roman"/>
          <w:color w:val="000000" w:themeColor="text1"/>
          <w:sz w:val="22"/>
        </w:rPr>
        <w:t>Nupélia</w:t>
      </w:r>
      <w:proofErr w:type="spellEnd"/>
      <w:r w:rsidRPr="00E43A3D">
        <w:rPr>
          <w:rFonts w:cs="Times New Roman"/>
          <w:color w:val="000000" w:themeColor="text1"/>
          <w:sz w:val="22"/>
        </w:rPr>
        <w:t xml:space="preserve">, Universidade Estadual de Maringá – UEM, Maringá, PR, </w:t>
      </w:r>
      <w:proofErr w:type="spellStart"/>
      <w:r w:rsidRPr="00E43A3D">
        <w:rPr>
          <w:rFonts w:cs="Times New Roman"/>
          <w:color w:val="000000" w:themeColor="text1"/>
          <w:sz w:val="22"/>
        </w:rPr>
        <w:t>Brazil</w:t>
      </w:r>
      <w:proofErr w:type="spellEnd"/>
    </w:p>
    <w:p w14:paraId="2C4FE47A" w14:textId="19F36C3C" w:rsidR="000B70F5" w:rsidRPr="00D57A21" w:rsidRDefault="001B37FB" w:rsidP="00D57A21">
      <w:pPr>
        <w:spacing w:before="240"/>
        <w:rPr>
          <w:lang w:val="en-US"/>
        </w:rPr>
      </w:pPr>
      <w:r w:rsidRPr="00D57A21">
        <w:rPr>
          <w:b/>
          <w:bCs/>
          <w:lang w:val="en-US"/>
        </w:rPr>
        <w:t>Table S1</w:t>
      </w:r>
      <w:r w:rsidR="00D57A21" w:rsidRPr="00D57A21">
        <w:rPr>
          <w:lang w:val="en-US"/>
        </w:rPr>
        <w:t>Species richness for e</w:t>
      </w:r>
      <w:r w:rsidR="00D57A21">
        <w:rPr>
          <w:lang w:val="en-US"/>
        </w:rPr>
        <w:t>ach one Reynolds functional group (RFG).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5"/>
        <w:gridCol w:w="1711"/>
        <w:gridCol w:w="146"/>
        <w:gridCol w:w="642"/>
        <w:gridCol w:w="1711"/>
      </w:tblGrid>
      <w:tr w:rsidR="00B20A6B" w:rsidRPr="00BB7210" w14:paraId="354F5FF1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0892AA7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b/>
                <w:bCs/>
                <w:color w:val="000000"/>
                <w:sz w:val="22"/>
                <w:lang w:eastAsia="pt-BR"/>
              </w:rPr>
              <w:t>RFG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9362296" w14:textId="58F4DF6D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pt-BR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lang w:val="en-US" w:eastAsia="pt-BR"/>
              </w:rPr>
              <w:t xml:space="preserve">Species </w:t>
            </w:r>
            <w:r w:rsidRPr="00BB7210">
              <w:rPr>
                <w:rFonts w:eastAsia="Times New Roman" w:cs="Times New Roman"/>
                <w:b/>
                <w:bCs/>
                <w:color w:val="000000"/>
                <w:sz w:val="22"/>
                <w:lang w:val="en-US" w:eastAsia="pt-BR"/>
              </w:rPr>
              <w:t>Richnes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7CD986C4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01408D6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b/>
                <w:bCs/>
                <w:color w:val="000000"/>
                <w:sz w:val="22"/>
                <w:lang w:eastAsia="pt-BR"/>
              </w:rPr>
              <w:t>RFG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BA3C87E" w14:textId="11ED7274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pt-BR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lang w:val="en-US" w:eastAsia="pt-BR"/>
              </w:rPr>
              <w:t xml:space="preserve">Species </w:t>
            </w:r>
            <w:r w:rsidRPr="00BB7210">
              <w:rPr>
                <w:rFonts w:eastAsia="Times New Roman" w:cs="Times New Roman"/>
                <w:b/>
                <w:bCs/>
                <w:color w:val="000000"/>
                <w:sz w:val="22"/>
                <w:lang w:val="en-US" w:eastAsia="pt-BR"/>
              </w:rPr>
              <w:t>Richness</w:t>
            </w:r>
          </w:p>
        </w:tc>
      </w:tr>
      <w:tr w:rsidR="00B20A6B" w:rsidRPr="00BB7210" w14:paraId="2F1B8B03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20760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MP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D6781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B587BB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F93C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S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25AAF0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5</w:t>
            </w:r>
          </w:p>
        </w:tc>
      </w:tr>
      <w:tr w:rsidR="00B20A6B" w:rsidRPr="00BB7210" w14:paraId="203A0D3E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B0B30D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D1E611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740D0A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52401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E31F71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3</w:t>
            </w:r>
          </w:p>
        </w:tc>
      </w:tr>
      <w:tr w:rsidR="00B20A6B" w:rsidRPr="00BB7210" w14:paraId="035D4480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AB92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3EA8ED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E33AC8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52C45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3854A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2</w:t>
            </w:r>
          </w:p>
        </w:tc>
      </w:tr>
      <w:tr w:rsidR="00B20A6B" w:rsidRPr="00BB7210" w14:paraId="20718907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198318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X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C70A14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DAA3B8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78663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7B54D1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3</w:t>
            </w:r>
          </w:p>
        </w:tc>
      </w:tr>
      <w:tr w:rsidR="00B20A6B" w:rsidRPr="00BB7210" w14:paraId="27619EAF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A2A6BD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E3684C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24D199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9B7F2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X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628A54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2</w:t>
            </w:r>
          </w:p>
        </w:tc>
      </w:tr>
      <w:tr w:rsidR="00B20A6B" w:rsidRPr="00BB7210" w14:paraId="4B2D9B16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1596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04067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D383C9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73A418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S</w:t>
            </w:r>
            <w:r w:rsidRPr="00BB7210">
              <w:rPr>
                <w:rFonts w:eastAsia="Times New Roman" w:cs="Times New Roman"/>
                <w:color w:val="000000"/>
                <w:sz w:val="22"/>
                <w:vertAlign w:val="subscript"/>
                <w:lang w:eastAsia="pt-BR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6AD9AE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1</w:t>
            </w:r>
          </w:p>
        </w:tc>
      </w:tr>
      <w:tr w:rsidR="00B20A6B" w:rsidRPr="00BB7210" w14:paraId="5B903B59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A381A5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16AF0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60446A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2D7E6E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583FB1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1</w:t>
            </w:r>
          </w:p>
        </w:tc>
      </w:tr>
      <w:tr w:rsidR="00B20A6B" w:rsidRPr="00BB7210" w14:paraId="64BCC6B2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19B33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X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BD383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1E1638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471CB7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255F0F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4</w:t>
            </w:r>
          </w:p>
        </w:tc>
      </w:tr>
      <w:tr w:rsidR="00B20A6B" w:rsidRPr="00BB7210" w14:paraId="53F385CD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F8B6F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L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4E2F7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F3D5B4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5A282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W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3C1ED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6</w:t>
            </w:r>
          </w:p>
        </w:tc>
      </w:tr>
      <w:tr w:rsidR="00B20A6B" w:rsidRPr="00BB7210" w14:paraId="07EDE015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60E81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53D75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038FB1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AC3924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H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8EAA0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3</w:t>
            </w:r>
          </w:p>
        </w:tc>
      </w:tr>
      <w:tr w:rsidR="00B20A6B" w:rsidRPr="00BB7210" w14:paraId="152FB1F6" w14:textId="77777777" w:rsidTr="00260354">
        <w:trPr>
          <w:trHeight w:val="312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4BBA44F1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43F3BE0C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  <w:r w:rsidRPr="00BB7210">
              <w:rPr>
                <w:rFonts w:eastAsia="Times New Roman" w:cs="Times New Roman"/>
                <w:color w:val="000000"/>
                <w:sz w:val="22"/>
                <w:lang w:eastAsia="pt-BR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8CEACC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2BC7F12B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pt-BR"/>
              </w:rPr>
            </w:pPr>
            <w:r w:rsidRPr="00E129BD">
              <w:rPr>
                <w:rFonts w:eastAsia="Times New Roman" w:cs="Times New Roman"/>
                <w:b/>
                <w:bCs/>
                <w:color w:val="000000"/>
                <w:sz w:val="22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307BB731" w14:textId="77777777" w:rsidR="00B20A6B" w:rsidRPr="00BB7210" w:rsidRDefault="00B20A6B" w:rsidP="00260354">
            <w:pPr>
              <w:spacing w:after="0" w:line="240" w:lineRule="auto"/>
              <w:jc w:val="center"/>
              <w:rPr>
                <w:rFonts w:eastAsia="Times New Roman" w:cs="Times New Roman"/>
                <w:lang w:eastAsia="pt-BR"/>
              </w:rPr>
            </w:pPr>
            <w:r>
              <w:rPr>
                <w:rFonts w:eastAsia="Times New Roman" w:cs="Times New Roman"/>
                <w:sz w:val="22"/>
                <w:lang w:eastAsia="pt-BR"/>
              </w:rPr>
              <w:t>176</w:t>
            </w:r>
          </w:p>
        </w:tc>
      </w:tr>
    </w:tbl>
    <w:p w14:paraId="547D0697" w14:textId="114A7BB6" w:rsidR="001B37FB" w:rsidRDefault="001B37FB" w:rsidP="00D57A21">
      <w:pPr>
        <w:spacing w:before="240"/>
        <w:rPr>
          <w:lang w:val="en-US"/>
        </w:rPr>
      </w:pPr>
      <w:r w:rsidRPr="000E6924">
        <w:rPr>
          <w:b/>
          <w:bCs/>
          <w:lang w:val="en-US"/>
        </w:rPr>
        <w:t>Table S2</w:t>
      </w:r>
      <w:r w:rsidR="0066607B" w:rsidRPr="0057237E">
        <w:rPr>
          <w:lang w:val="en-US"/>
        </w:rPr>
        <w:t xml:space="preserve"> </w:t>
      </w:r>
      <w:r w:rsidR="0057237E" w:rsidRPr="0057237E">
        <w:rPr>
          <w:lang w:val="en-US"/>
        </w:rPr>
        <w:t>Selected variables for e</w:t>
      </w:r>
      <w:r w:rsidR="0057237E">
        <w:rPr>
          <w:lang w:val="en-US"/>
        </w:rPr>
        <w:t xml:space="preserve">ach sampling campaign </w:t>
      </w:r>
      <w:r w:rsidR="00BF1EFC">
        <w:rPr>
          <w:lang w:val="en-US"/>
        </w:rPr>
        <w:t xml:space="preserve">and </w:t>
      </w:r>
      <w:proofErr w:type="spellStart"/>
      <w:r w:rsidR="00BF1EFC">
        <w:rPr>
          <w:lang w:val="en-US"/>
        </w:rPr>
        <w:t>dbRDA</w:t>
      </w:r>
      <w:proofErr w:type="spellEnd"/>
      <w:r w:rsidR="00BF1EFC">
        <w:rPr>
          <w:lang w:val="en-US"/>
        </w:rPr>
        <w:t xml:space="preserve"> result</w:t>
      </w:r>
      <w:r w:rsidR="000E6924">
        <w:rPr>
          <w:lang w:val="en-US"/>
        </w:rPr>
        <w:t>s</w:t>
      </w:r>
      <w:r w:rsidR="00BF1EFC">
        <w:rPr>
          <w:lang w:val="en-US"/>
        </w:rPr>
        <w:t>.</w:t>
      </w:r>
      <w:r w:rsidR="00315A88">
        <w:rPr>
          <w:lang w:val="en-US"/>
        </w:rPr>
        <w:t xml:space="preserve"> “--”, cases without selected variables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79"/>
        <w:gridCol w:w="1552"/>
        <w:gridCol w:w="952"/>
        <w:gridCol w:w="590"/>
        <w:gridCol w:w="863"/>
        <w:gridCol w:w="2031"/>
        <w:gridCol w:w="490"/>
        <w:gridCol w:w="590"/>
      </w:tblGrid>
      <w:tr w:rsidR="00BF1EFC" w:rsidRPr="00BF1EFC" w14:paraId="0426A2B4" w14:textId="77777777" w:rsidTr="00DC2A24">
        <w:trPr>
          <w:trHeight w:val="288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758A3A" w14:textId="77777777" w:rsidR="00BF1EFC" w:rsidRPr="00BF1EFC" w:rsidRDefault="00BF1EFC" w:rsidP="00BF1EF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eta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44BBBE" w14:textId="77777777" w:rsidR="00BF1EFC" w:rsidRPr="00BF1EFC" w:rsidRDefault="00BF1EFC" w:rsidP="00BF1EF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easur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E35EB5" w14:textId="77777777" w:rsidR="00BF1EFC" w:rsidRPr="00BF1EFC" w:rsidRDefault="00BF1EFC" w:rsidP="00BF1EF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ampling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B53B2A" w14:textId="77777777" w:rsidR="00BF1EFC" w:rsidRPr="00BF1EFC" w:rsidRDefault="00BF1EFC" w:rsidP="00BF1EF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r2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ABAC4C" w14:textId="77777777" w:rsidR="00BF1EFC" w:rsidRPr="00BF1EFC" w:rsidRDefault="00BF1EFC" w:rsidP="00BF1EF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r2adjust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FDCB23" w14:textId="77777777" w:rsidR="00BF1EFC" w:rsidRPr="00BF1EFC" w:rsidRDefault="00BF1EFC" w:rsidP="00BF1EF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Variables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66A3EF" w14:textId="77777777" w:rsidR="00BF1EFC" w:rsidRPr="00BF1EFC" w:rsidRDefault="00BF1EFC" w:rsidP="00BF1EF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ABAD5C" w14:textId="77777777" w:rsidR="00BF1EFC" w:rsidRPr="00BF1EFC" w:rsidRDefault="00BF1EFC" w:rsidP="00BF1EF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P</w:t>
            </w:r>
          </w:p>
        </w:tc>
      </w:tr>
      <w:tr w:rsidR="00BF1EFC" w:rsidRPr="00BF1EFC" w14:paraId="5128CF8F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3C85A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E0C66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27B8E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EE4AB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5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B45D0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62225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PS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CB8DE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0F1F1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41</w:t>
            </w:r>
          </w:p>
        </w:tc>
      </w:tr>
      <w:tr w:rsidR="00BF1EFC" w:rsidRPr="00BF1EFC" w14:paraId="651F0C9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AF73B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F8353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1E35C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00FE7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6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2FBEE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9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BC68C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0D977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78173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2</w:t>
            </w:r>
          </w:p>
        </w:tc>
      </w:tr>
      <w:tr w:rsidR="00BF1EFC" w:rsidRPr="00BF1EFC" w14:paraId="786FAD2F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33E45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CC8AE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F9353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7AE6B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F166E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065C5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11C2C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69730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5</w:t>
            </w:r>
          </w:p>
        </w:tc>
      </w:tr>
      <w:tr w:rsidR="00BF1EFC" w:rsidRPr="00BF1EFC" w14:paraId="011DB00D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53E0C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E22F8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46C2D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AD4F6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CBFD1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B8E06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84A33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76FEE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9</w:t>
            </w:r>
          </w:p>
        </w:tc>
      </w:tr>
      <w:tr w:rsidR="00BF1EFC" w:rsidRPr="00BF1EFC" w14:paraId="75819930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F784D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AF123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5A36D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F5FFA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8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5CF8E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C5132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7C8E3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68C60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9</w:t>
            </w:r>
          </w:p>
        </w:tc>
      </w:tr>
      <w:tr w:rsidR="00BF1EFC" w:rsidRPr="00BF1EFC" w14:paraId="380A38F4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DEAB7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63E23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E9715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AD833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1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8F13A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F16BC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, 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C1363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8E1C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7</w:t>
            </w:r>
          </w:p>
        </w:tc>
      </w:tr>
      <w:tr w:rsidR="00BF1EFC" w:rsidRPr="00BF1EFC" w14:paraId="0EACC4E7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37C22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213AE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DC670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699EE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2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03086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8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66E9A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1EA46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94E89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2F0D1864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0A7AC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1417B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DF1DB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8341C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7F62E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8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02428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BF5CF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5DFF0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1</w:t>
            </w:r>
          </w:p>
        </w:tc>
      </w:tr>
      <w:tr w:rsidR="00BF1EFC" w:rsidRPr="00BF1EFC" w14:paraId="3FDABD04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6D894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3901B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0308B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733D4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01FDD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2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732A0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TR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20D02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DE07B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109AA4D4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920B8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D057E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C87B4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2D33A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23224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E6AF6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cond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E398F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7055D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41B9D577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B20C9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98EF5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21CBB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903A4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6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180AE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9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68508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E760B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75C2A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2</w:t>
            </w:r>
          </w:p>
        </w:tc>
      </w:tr>
      <w:tr w:rsidR="00BF1EFC" w:rsidRPr="00BF1EFC" w14:paraId="42F14215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3F0AA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lastRenderedPageBreak/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895D8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D5ACE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560D5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4B18D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7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043C6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8E2F0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AF2A2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2</w:t>
            </w:r>
          </w:p>
        </w:tc>
      </w:tr>
      <w:tr w:rsidR="00BF1EFC" w:rsidRPr="00BF1EFC" w14:paraId="52E2F107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80FBA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429E8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C802E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24F0D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7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37A75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9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1C9D6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CEA97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47430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5</w:t>
            </w:r>
          </w:p>
        </w:tc>
      </w:tr>
      <w:tr w:rsidR="00BF1EFC" w:rsidRPr="00BF1EFC" w14:paraId="1EBAD7F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58E0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679A3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4BFE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9294C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2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624EF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6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7B335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6C740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AB327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3EF392B1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FCF4E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4D172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DA14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A05CD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2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1793D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6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8FFEE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33465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5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1EC18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18444027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4F55B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96FC0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508AF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F0E6F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3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D8C65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8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3E4EE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64BBA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80763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048063D3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5DCAA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34EC4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59E1D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3A0B3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CC039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B342F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1D395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2E04F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672A78A3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825A1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C5EB6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E5D01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6C3F1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BC6B0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7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62F56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6D9F5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8804B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39</w:t>
            </w:r>
          </w:p>
        </w:tc>
      </w:tr>
      <w:tr w:rsidR="00BF1EFC" w:rsidRPr="00BF1EFC" w14:paraId="3652AC0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62E50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F9E36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961C1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C1971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9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CE58A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2BA57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783CF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C7D56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2</w:t>
            </w:r>
          </w:p>
        </w:tc>
      </w:tr>
      <w:tr w:rsidR="00BF1EFC" w:rsidRPr="00BF1EFC" w14:paraId="611C72B7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9F748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46E21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5BA3C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A60D6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5E51D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774C8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C078B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E3E6D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7B1FEF9A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69CCC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E25A5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AFB5B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DACA4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8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8DEFD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7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37B95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TR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CF31F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BC193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45E9A6B1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37CFC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2A96E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EBE9B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7119F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FE23D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B3079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pH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37F79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212DD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2</w:t>
            </w:r>
          </w:p>
        </w:tc>
      </w:tr>
      <w:tr w:rsidR="00BF1EFC" w:rsidRPr="00BF1EFC" w14:paraId="44181838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ACB69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E63E2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EA98C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F4293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DE06C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7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B724C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0A1B3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C2E6A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24201B45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65FDF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CD2D4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4F8F8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43175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0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E3863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A1313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E901A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F0A61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4B2B521A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C2DCE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A1D55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82972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EE0C4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2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5B1BA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4181C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1BB50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FBFD2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2</w:t>
            </w:r>
          </w:p>
        </w:tc>
      </w:tr>
      <w:tr w:rsidR="00BF1EFC" w:rsidRPr="00BF1EFC" w14:paraId="58A00A14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F98B3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5F43D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B9FD5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39174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1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3FA1E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32752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C5446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DD876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1D9B8775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AF90A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4E0B3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11636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1F03C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2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E14C6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3CD41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TR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A1A44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278EB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51387A7D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A8601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7AD18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C5286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AB8A4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E57D1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FDDD3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R + 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1D320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14C0E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6148E5AB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BFE5D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E0B66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1824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AFABD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9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6147D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0D643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B31E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47530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2</w:t>
            </w:r>
          </w:p>
        </w:tc>
      </w:tr>
      <w:tr w:rsidR="00BF1EFC" w:rsidRPr="00BF1EFC" w14:paraId="7690AD10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9FCA5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216AE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0E115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BBAA5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81C75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C9D76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59997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60EDD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781777F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4C30D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FB06B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3D8D6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67342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9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47FCA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2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B3852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07184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A6A9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5</w:t>
            </w:r>
          </w:p>
        </w:tc>
      </w:tr>
      <w:tr w:rsidR="00BF1EFC" w:rsidRPr="00BF1EFC" w14:paraId="5D510C73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634F5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E8D25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DA43D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69B99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7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00D26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95AF3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70728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E5934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713A37FF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576DF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21B26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C6234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4489C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8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6569A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2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943DB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11232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7E381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4</w:t>
            </w:r>
          </w:p>
        </w:tc>
      </w:tr>
      <w:tr w:rsidR="00BF1EFC" w:rsidRPr="00BF1EFC" w14:paraId="0BEFD9E8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831E9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39182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60DB8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D27C9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3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03AA9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9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B5348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AE1E8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D5ECF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128AF00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87528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75D63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A6E4C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A36B0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4CCE7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3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9AA7E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282F3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A8D89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3</w:t>
            </w:r>
          </w:p>
        </w:tc>
      </w:tr>
      <w:tr w:rsidR="00BF1EFC" w:rsidRPr="00BF1EFC" w14:paraId="44C68943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27131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1404F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F46C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1B325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66D24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7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9CC64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6E7FC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280EA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1</w:t>
            </w:r>
          </w:p>
        </w:tc>
      </w:tr>
      <w:tr w:rsidR="00BF1EFC" w:rsidRPr="00BF1EFC" w14:paraId="16E55515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8CA77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00FE5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2AD48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2744D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8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8895C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3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E659B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0DAA2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46B6F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6E4115A9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FDC11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E4C37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2B12F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83F8E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F1A2D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7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001C6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E1AD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67B2B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22</w:t>
            </w:r>
          </w:p>
        </w:tc>
      </w:tr>
      <w:tr w:rsidR="00BF1EFC" w:rsidRPr="00BF1EFC" w14:paraId="7A7D12D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E8F12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78294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D466E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7C8B2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F32BD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7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E5945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77F6F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4B22A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15C4A698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49C35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D6A6D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CC14C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44C08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8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9AA60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E1249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pH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46150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A20C7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40CF52F1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37D0A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4BD8A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2630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5E6C9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77F32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B72DE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67D20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F02BD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12A6570A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ADADF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F86C7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6716C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E1DDE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6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0AF2A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0C0E1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857A4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AFA05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4</w:t>
            </w:r>
          </w:p>
        </w:tc>
      </w:tr>
      <w:tr w:rsidR="00BF1EFC" w:rsidRPr="00BF1EFC" w14:paraId="427FD16C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65C7A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A9A4F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2A7A4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A130B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7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D67DD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A5DAF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CE5BB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A0A25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9</w:t>
            </w:r>
          </w:p>
        </w:tc>
      </w:tr>
      <w:tr w:rsidR="00BF1EFC" w:rsidRPr="00BF1EFC" w14:paraId="784E83CB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91E77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6981C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A5201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CDCA6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DBCC4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7C1D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1421F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6881F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009FAB86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23033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40758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E8CC2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EDACE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0F93A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A0572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3CDCD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F21F1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8</w:t>
            </w:r>
          </w:p>
        </w:tc>
      </w:tr>
      <w:tr w:rsidR="00BF1EFC" w:rsidRPr="00BF1EFC" w14:paraId="02FCF20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83D1F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1A3FC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0E8FB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AC921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6E173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3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7D40B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+  PSR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27AA7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C404E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3</w:t>
            </w:r>
          </w:p>
        </w:tc>
      </w:tr>
      <w:tr w:rsidR="00BF1EFC" w:rsidRPr="00BF1EFC" w14:paraId="5FB1D87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DEB84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50A10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3DCE6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24F96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3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7FA05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36A92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0439E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2EFD2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3</w:t>
            </w:r>
          </w:p>
        </w:tc>
      </w:tr>
      <w:tr w:rsidR="00BF1EFC" w:rsidRPr="00BF1EFC" w14:paraId="33DA11E1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CB3D2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F5064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FEFC8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2BABD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7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6CA2F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7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B580C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19327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B214E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6</w:t>
            </w:r>
          </w:p>
        </w:tc>
      </w:tr>
      <w:tr w:rsidR="00BF1EFC" w:rsidRPr="00BF1EFC" w14:paraId="713D6B20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ECC4B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43BAD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635E1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1E451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3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4E6DC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D6826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56513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7492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4</w:t>
            </w:r>
          </w:p>
        </w:tc>
      </w:tr>
      <w:tr w:rsidR="00BF1EFC" w:rsidRPr="00BF1EFC" w14:paraId="534F7F94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43997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6276C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731A9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CEEC9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3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57345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9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81005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 +</w:t>
            </w:r>
            <w:proofErr w:type="gram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F7160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14A6C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234E31FC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DE35B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BEBAD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12A76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AC86A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9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B5F6D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6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CBE8A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A9383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DF79B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2B4CA54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E060B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EB5A5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F4CFB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D13D6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2C77E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0186B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9A244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6E6CB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32BAF5B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6D92F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lastRenderedPageBreak/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AC2FC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B2A10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D8E71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26D4F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C5FA8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29CAD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56745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6</w:t>
            </w:r>
          </w:p>
        </w:tc>
      </w:tr>
      <w:tr w:rsidR="00BF1EFC" w:rsidRPr="00BF1EFC" w14:paraId="377284F2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7156E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1FCB9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D11F8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B2DA6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70836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6D907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4BBF6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F9D52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7394B10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62FA9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34B2B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BA2A3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18DB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8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D67F3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9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DC5E9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25A47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2257F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26</w:t>
            </w:r>
          </w:p>
        </w:tc>
      </w:tr>
      <w:tr w:rsidR="00BF1EFC" w:rsidRPr="00BF1EFC" w14:paraId="431A8ADF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58831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AA7EB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CD3A5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448E2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7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0E208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026A8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BE941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4318C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7778DB5F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4E5B2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0C1F0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0FB93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426DF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7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8192E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ED1FD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EACA2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5B091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4</w:t>
            </w:r>
          </w:p>
        </w:tc>
      </w:tr>
      <w:tr w:rsidR="00BF1EFC" w:rsidRPr="00BF1EFC" w14:paraId="05EE68E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84BCC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4BF6E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4B4A6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71B5B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6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543F8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7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173F3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E215C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6933A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6</w:t>
            </w:r>
          </w:p>
        </w:tc>
      </w:tr>
      <w:tr w:rsidR="00BF1EFC" w:rsidRPr="00BF1EFC" w14:paraId="4818B786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3B2F5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94437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ED402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C26DF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022C4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69371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73805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10585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61</w:t>
            </w:r>
          </w:p>
        </w:tc>
      </w:tr>
      <w:tr w:rsidR="00BF1EFC" w:rsidRPr="00BF1EFC" w14:paraId="7A6E5D45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456DF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97945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23772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9EAB9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29C87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FBC2A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66BF6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C9CA9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42806144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FD0C6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D20B2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02F6D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C472D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77838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FE3D9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8EB33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7EE0B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5</w:t>
            </w:r>
          </w:p>
        </w:tc>
      </w:tr>
      <w:tr w:rsidR="00BF1EFC" w:rsidRPr="00BF1EFC" w14:paraId="4220DC76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2046F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4E723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8008E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E1B7B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50E93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102D7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ABF39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AC896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05726772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B67EC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29441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263D5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0BFD4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5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019D3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F8EE7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E140D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82653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3E1917EF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F7402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65EE4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7374F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5AC06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9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93404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16958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722CF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32BA1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0E80112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B80C0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B2717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B6AA0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A6C92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7FD6D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62426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9B82F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FC84D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598976AC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1EED1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7A891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E9E2E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B20CC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A056B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2B044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4F8C7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CD141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6</w:t>
            </w:r>
          </w:p>
        </w:tc>
      </w:tr>
      <w:tr w:rsidR="00BF1EFC" w:rsidRPr="00BF1EFC" w14:paraId="52155374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9A920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E105D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A8CC4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B1F08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2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66178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A0983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C + 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FD36F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32CDF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3B2A91E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2F5C3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F2548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A058C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7B104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2B636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91716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B8A0D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FE12F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7C5B5FE1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2C34A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EC5CB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AE542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DFAE1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278D1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5C7D2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TR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emp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3B0EA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AEC8D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3E3D267D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7A261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14E54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ABA35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A6FBD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9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17D42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32915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FF9BA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02A9E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49994335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FA50E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FE1F9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0F62E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526A2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BFF88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AECF2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4ED3A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1A937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2F718932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B41A7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67919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8D8D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B4B17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08DC8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00E6C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A35CC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2B268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9</w:t>
            </w:r>
          </w:p>
        </w:tc>
      </w:tr>
      <w:tr w:rsidR="00BF1EFC" w:rsidRPr="00BF1EFC" w14:paraId="07EB37F7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A9049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216B3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1A374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C8728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8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DE213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AD576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FFFAF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4CA88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9</w:t>
            </w:r>
          </w:p>
        </w:tc>
      </w:tr>
      <w:tr w:rsidR="00BF1EFC" w:rsidRPr="00BF1EFC" w14:paraId="7E2B127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CEB32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BCCB3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CDFA1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FF314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120ED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D021B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AAAB5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7B3EF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0B9F4E89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7175A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BAF6C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9B420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4211C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B1522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A90E4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96E7B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44D4A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0B5E4CDD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9489E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7B3C3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2910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4395F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DCC9F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7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3D138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21D84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72561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4</w:t>
            </w:r>
          </w:p>
        </w:tc>
      </w:tr>
      <w:tr w:rsidR="00BF1EFC" w:rsidRPr="00BF1EFC" w14:paraId="53620F98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B761D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31981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A3ED5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D5E82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2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389C3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E386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</w:t>
            </w: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56D7C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A1D48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743B7101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D2AA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5B6E1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A4AA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2DF52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9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21C96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3778B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1EBC3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27DC4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94</w:t>
            </w:r>
          </w:p>
        </w:tc>
      </w:tr>
      <w:tr w:rsidR="00BF1EFC" w:rsidRPr="00BF1EFC" w14:paraId="18D250C5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6B16F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5C04D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31F45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7841D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83B05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9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102F5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F5695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D5DED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4</w:t>
            </w:r>
          </w:p>
        </w:tc>
      </w:tr>
      <w:tr w:rsidR="00BF1EFC" w:rsidRPr="00BF1EFC" w14:paraId="47D8FB33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7162A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E3107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FA7C1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78662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F415E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80A3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ABCF2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36940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4</w:t>
            </w:r>
          </w:p>
        </w:tc>
      </w:tr>
      <w:tr w:rsidR="00BF1EFC" w:rsidRPr="00BF1EFC" w14:paraId="58FA904A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29B1A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90997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5BA57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E6E9F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AB9E7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5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EB62B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362AB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10B4F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8</w:t>
            </w:r>
          </w:p>
        </w:tc>
      </w:tr>
      <w:tr w:rsidR="00BF1EFC" w:rsidRPr="00BF1EFC" w14:paraId="67163C24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7E41B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AB293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5853B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9019D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3C848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B5220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PS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E86C5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905B9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2</w:t>
            </w:r>
          </w:p>
        </w:tc>
      </w:tr>
      <w:tr w:rsidR="00BF1EFC" w:rsidRPr="00BF1EFC" w14:paraId="1AF06453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0E293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4EF6C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5EBA3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1A9C1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E3A6A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7C3AC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E747B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B83C5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9</w:t>
            </w:r>
          </w:p>
        </w:tc>
      </w:tr>
      <w:tr w:rsidR="00BF1EFC" w:rsidRPr="00BF1EFC" w14:paraId="5A2758CB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4581E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94FB7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7F024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8845A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E5C16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3A930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26FC8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B2E5D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5955AB2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8643B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E12A8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2A90A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FD502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F8EC6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928F3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8C789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F9E86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738DCE64" w14:textId="77777777" w:rsidTr="00BF1EFC">
        <w:trPr>
          <w:trHeight w:val="5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4F5E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AA71D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DF080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44894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5254B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898D2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F82D3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EB64F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8</w:t>
            </w:r>
          </w:p>
        </w:tc>
      </w:tr>
      <w:tr w:rsidR="00BF1EFC" w:rsidRPr="00BF1EFC" w14:paraId="375AA4EC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33D10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E6FFB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EDDBB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12BE1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13648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055A2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60575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03A84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02B45F07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75CD6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5494F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E3D7A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D5925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5BD79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69A5D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0C5D5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64739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87</w:t>
            </w:r>
          </w:p>
        </w:tc>
      </w:tr>
      <w:tr w:rsidR="00BF1EFC" w:rsidRPr="00BF1EFC" w14:paraId="3572C91C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AE2ED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48AB4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DFAF3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51A47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1EB71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634CC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85D44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2C603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03B62590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9A0F7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4F147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D16F8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B0546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8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A2BC6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226BB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C5E4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0A504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5</w:t>
            </w:r>
          </w:p>
        </w:tc>
      </w:tr>
      <w:tr w:rsidR="00BF1EFC" w:rsidRPr="00BF1EFC" w14:paraId="6C4B84E9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CBB0A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44F61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A1C82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88DE1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BD8C6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BFEFA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5AE31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C7C7D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4</w:t>
            </w:r>
          </w:p>
        </w:tc>
      </w:tr>
      <w:tr w:rsidR="00BF1EFC" w:rsidRPr="00BF1EFC" w14:paraId="599281C3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36C2C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DA0D0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319D4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6AA1C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CE117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819DF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96AD2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7CA9F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2AEF1F37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8905C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AFB1B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42383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7445D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A72B9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40BA7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3F3DC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2CD0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137B5F02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8D4CE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CB540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62F61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87CC1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AC576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A10EB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BE3A3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CCA24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3F49D9D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F88CF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43E2C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5EBA7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2525F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2EB62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0D95F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ix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3FAC6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5CCA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71</w:t>
            </w:r>
          </w:p>
        </w:tc>
      </w:tr>
      <w:tr w:rsidR="00BF1EFC" w:rsidRPr="00BF1EFC" w14:paraId="3A689DC0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71AE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0EB56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52FD5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CD341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552A0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3950A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D85D9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8BC09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9</w:t>
            </w:r>
          </w:p>
        </w:tc>
      </w:tr>
      <w:tr w:rsidR="00BF1EFC" w:rsidRPr="00BF1EFC" w14:paraId="5E59E3D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78A55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6CE01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DD9D2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E205D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06861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53AFD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8CE86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BD6F0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2FD024AF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86B00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1CFA1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B2A7D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DC824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7D80C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14C1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913FB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45A4C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5CECB0F2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1C178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lastRenderedPageBreak/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BF7A9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CF104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B065A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39C80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BAE1F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7BE0D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6DEB6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6A971434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4D2EA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035E0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3A6C7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60B14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7CED2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A278C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018B4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48A96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2CB96976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EEF58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4EA97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C9120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C471E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53687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DB6F2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430CE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537B9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78</w:t>
            </w:r>
          </w:p>
        </w:tc>
      </w:tr>
      <w:tr w:rsidR="00BF1EFC" w:rsidRPr="00BF1EFC" w14:paraId="4CAAD342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0F954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DEB49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C2B8A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31E60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52B02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3D7E2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1D3C8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A75D1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65F8330B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7762A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101B5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F6032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E365C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C54EB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69121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eu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E7561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DDAB0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58</w:t>
            </w:r>
          </w:p>
        </w:tc>
      </w:tr>
      <w:tr w:rsidR="00BF1EFC" w:rsidRPr="00BF1EFC" w14:paraId="6BCCDA97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CB099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3C6CA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2036E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E8053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D67D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24D6C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4F806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EDF6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320138ED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EAB5D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4EAAA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F4E52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084DB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99DD3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947B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D25B6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0885C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3D1841CF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1ABD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597B5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DCBF2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9DDDC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523EB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3CAC0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A04F3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0B3C6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7104FD58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A1839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42B03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7019A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961C4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C7912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1787D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C2206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63356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18E0CC72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78110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312CE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94761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82C72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1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1E7CE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A9A49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1D3C5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A14BA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9</w:t>
            </w:r>
          </w:p>
        </w:tc>
      </w:tr>
      <w:tr w:rsidR="00BF1EFC" w:rsidRPr="00BF1EFC" w14:paraId="08F7827B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0FE57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E3CF7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9AE705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9D6CA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5F1C1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C55FC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F7D1F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3FFDC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412B7069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554B3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33BFC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51B2C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44429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BAE9C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7521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05CC5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D337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49</w:t>
            </w:r>
          </w:p>
        </w:tc>
      </w:tr>
      <w:tr w:rsidR="00BF1EFC" w:rsidRPr="00BF1EFC" w14:paraId="1F362CE9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84376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4D1F6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BBE30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02622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7B883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25AC5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50E03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B685C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1161D14B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659A6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E1E86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9E19E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5576C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B9CC4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DE13B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A7F4A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609C8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62</w:t>
            </w:r>
          </w:p>
        </w:tc>
      </w:tr>
      <w:tr w:rsidR="00BF1EFC" w:rsidRPr="00BF1EFC" w14:paraId="34DF4DE2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A6F37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D66E6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552C6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95F30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98BAE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469FE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707FE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E6F8B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71F3A246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BB97B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B72AC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F2020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4443D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EBA0F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8BFCD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70031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33AFF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6C93625C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A5532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733B5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B9038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C81F7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6CDE0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8E36F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DF70B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F3947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16A53244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31480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A5F27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38DA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6F2CD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1926C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9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F169E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777816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46C94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2</w:t>
            </w:r>
          </w:p>
        </w:tc>
      </w:tr>
      <w:tr w:rsidR="00BF1EFC" w:rsidRPr="00BF1EFC" w14:paraId="5549D1E6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862362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0847C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B6B40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261BE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0879A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5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30D41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Zmax</w:t>
            </w:r>
            <w:proofErr w:type="spellEnd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+ 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46368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A6925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7</w:t>
            </w:r>
          </w:p>
        </w:tc>
      </w:tr>
      <w:tr w:rsidR="00BF1EFC" w:rsidRPr="00BF1EFC" w14:paraId="3C7F1EA6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0655C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15520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F8291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4C1AD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2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AE5D4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3D6F51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E4607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54F67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29</w:t>
            </w:r>
          </w:p>
        </w:tc>
      </w:tr>
      <w:tr w:rsidR="00BF1EFC" w:rsidRPr="00BF1EFC" w14:paraId="232B924D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C798B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3AE9E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2CA7D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2F202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F01043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ACD3B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435AF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04974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442C8D5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9846D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E2D97C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BE3E0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5EF73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6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3F2DA2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C6773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D8713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7D1F7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21</w:t>
            </w:r>
          </w:p>
        </w:tc>
      </w:tr>
      <w:tr w:rsidR="00BF1EFC" w:rsidRPr="00BF1EFC" w14:paraId="6AA61E9E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381C1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9AD9D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A35F79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928D6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47B09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4D5FB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5E2D20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F5F43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65E33914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F1884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06402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D7AD4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2035F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C43501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323824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A06935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F115EF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7FE720C7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11AA8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C6E278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EAD3A3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ainy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C5D6F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D50898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B7658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BF536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F02C7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19800843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E1780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C6FA5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7DB15F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0A48F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5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9E72E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8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AA6707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3F34FC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5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E07F4A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</w:tr>
      <w:tr w:rsidR="00BF1EFC" w:rsidRPr="00BF1EFC" w14:paraId="13B39946" w14:textId="77777777" w:rsidTr="00BF1EF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C9A5AA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E554D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F5373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53204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0A1697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116DAE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A98959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06ECB4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BF1EFC" w:rsidRPr="00BF1EFC" w14:paraId="640D648B" w14:textId="77777777" w:rsidTr="00DC2A2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C0BCAC6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.Di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B6EFE8D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C281B00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ry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9A0962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0.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0AE51FB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4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A8BD9FB" w14:textId="77777777" w:rsidR="00BF1EFC" w:rsidRPr="00BF1EFC" w:rsidRDefault="00BF1EFC" w:rsidP="00BF1E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2365D2E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5.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AA1963D" w14:textId="77777777" w:rsidR="00BF1EFC" w:rsidRPr="00BF1EFC" w:rsidRDefault="00BF1EFC" w:rsidP="00BF1EF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BF1EF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3</w:t>
            </w:r>
          </w:p>
        </w:tc>
      </w:tr>
    </w:tbl>
    <w:p w14:paraId="62FE2B35" w14:textId="77777777" w:rsidR="00DF2209" w:rsidRDefault="00DF2209">
      <w:pPr>
        <w:rPr>
          <w:lang w:val="en-US"/>
        </w:rPr>
        <w:sectPr w:rsidR="00DF2209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99F5101" w14:textId="5BD62C64" w:rsidR="005451D2" w:rsidRDefault="005451D2" w:rsidP="00C02C5E">
      <w:pPr>
        <w:jc w:val="both"/>
        <w:rPr>
          <w:lang w:val="en-US"/>
        </w:rPr>
      </w:pPr>
      <w:r w:rsidRPr="00C02C5E">
        <w:rPr>
          <w:b/>
          <w:bCs/>
          <w:lang w:val="en-US"/>
        </w:rPr>
        <w:lastRenderedPageBreak/>
        <w:t>Table S3</w:t>
      </w:r>
      <w:r>
        <w:rPr>
          <w:lang w:val="en-US"/>
        </w:rPr>
        <w:t xml:space="preserve"> </w:t>
      </w:r>
      <w:r w:rsidR="007E121B" w:rsidRPr="007E121B">
        <w:rPr>
          <w:lang w:val="en-US"/>
        </w:rPr>
        <w:t>Pairwise comparisons among dissimilarity measures for beta-diversity components and adjusted R²</w:t>
      </w:r>
      <w:r w:rsidR="007E121B">
        <w:rPr>
          <w:lang w:val="en-US"/>
        </w:rPr>
        <w:t xml:space="preserve"> </w:t>
      </w:r>
      <w:r w:rsidR="00C02C5E">
        <w:rPr>
          <w:lang w:val="en-US"/>
        </w:rPr>
        <w:t>during</w:t>
      </w:r>
      <w:r w:rsidR="007E121B">
        <w:rPr>
          <w:lang w:val="en-US"/>
        </w:rPr>
        <w:t xml:space="preserve"> the rainy season</w:t>
      </w:r>
      <w:r w:rsidR="007E121B" w:rsidRPr="007E121B">
        <w:rPr>
          <w:lang w:val="en-US"/>
        </w:rPr>
        <w:t>. Results are based on estimated marginal means (</w:t>
      </w:r>
      <w:proofErr w:type="spellStart"/>
      <w:r w:rsidR="007E121B" w:rsidRPr="007E121B">
        <w:rPr>
          <w:lang w:val="en-US"/>
        </w:rPr>
        <w:t>emmeans</w:t>
      </w:r>
      <w:proofErr w:type="spellEnd"/>
      <w:r w:rsidR="007E121B" w:rsidRPr="007E121B">
        <w:rPr>
          <w:lang w:val="en-US"/>
        </w:rPr>
        <w:t xml:space="preserve">) from GLMs (beta regression). Parameter indicates whether the response is beta-diversity values (“Diversity”) or environmental explanation (“R² Adjusted”). Estimate is the difference in marginal means (first minus second measure); SE = standard error; </w:t>
      </w:r>
      <w:proofErr w:type="spellStart"/>
      <w:r w:rsidR="007E121B" w:rsidRPr="007E121B">
        <w:rPr>
          <w:lang w:val="en-US"/>
        </w:rPr>
        <w:t>df</w:t>
      </w:r>
      <w:proofErr w:type="spellEnd"/>
      <w:r w:rsidR="007E121B" w:rsidRPr="007E121B">
        <w:rPr>
          <w:lang w:val="en-US"/>
        </w:rPr>
        <w:t xml:space="preserve"> = degrees of freedom; </w:t>
      </w:r>
      <w:proofErr w:type="spellStart"/>
      <w:proofErr w:type="gramStart"/>
      <w:r w:rsidR="007E121B" w:rsidRPr="007E121B">
        <w:rPr>
          <w:lang w:val="en-US"/>
        </w:rPr>
        <w:t>t.ratio</w:t>
      </w:r>
      <w:proofErr w:type="spellEnd"/>
      <w:proofErr w:type="gramEnd"/>
      <w:r w:rsidR="007E121B" w:rsidRPr="007E121B">
        <w:rPr>
          <w:lang w:val="en-US"/>
        </w:rPr>
        <w:t xml:space="preserve"> = test statistic; </w:t>
      </w:r>
      <w:proofErr w:type="spellStart"/>
      <w:r w:rsidR="007E121B" w:rsidRPr="007E121B">
        <w:rPr>
          <w:lang w:val="en-US"/>
        </w:rPr>
        <w:t>p.value</w:t>
      </w:r>
      <w:proofErr w:type="spellEnd"/>
      <w:r w:rsidR="007E121B" w:rsidRPr="007E121B">
        <w:rPr>
          <w:lang w:val="en-US"/>
        </w:rPr>
        <w:t xml:space="preserve"> = p-values adjusted for multiple comparisons in </w:t>
      </w:r>
      <w:proofErr w:type="spellStart"/>
      <w:r w:rsidR="007E121B" w:rsidRPr="007E121B">
        <w:rPr>
          <w:lang w:val="en-US"/>
        </w:rPr>
        <w:t>emmeans</w:t>
      </w:r>
      <w:proofErr w:type="spellEnd"/>
      <w:r w:rsidR="007E121B" w:rsidRPr="007E121B">
        <w:rPr>
          <w:lang w:val="en-US"/>
        </w:rPr>
        <w:t>. Significant differences (p &lt; 0.05) are highlighted in bold.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1"/>
        <w:gridCol w:w="2196"/>
        <w:gridCol w:w="3107"/>
        <w:gridCol w:w="807"/>
        <w:gridCol w:w="690"/>
        <w:gridCol w:w="340"/>
        <w:gridCol w:w="690"/>
        <w:gridCol w:w="724"/>
      </w:tblGrid>
      <w:tr w:rsidR="00DF2209" w:rsidRPr="00DF2209" w14:paraId="739B5C90" w14:textId="77777777" w:rsidTr="004C289F">
        <w:trPr>
          <w:trHeight w:val="576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B6A631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Parameter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B67353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Beta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versity</w:t>
            </w:r>
            <w:proofErr w:type="spell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component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171D8C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contrast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796E51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estimat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2DED10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905220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4F73A6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.rati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B87CB9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p.value</w:t>
            </w:r>
            <w:proofErr w:type="spellEnd"/>
          </w:p>
        </w:tc>
      </w:tr>
      <w:tr w:rsidR="00DF2209" w:rsidRPr="00DF2209" w14:paraId="5E82957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3AFD4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versity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3FF3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319F3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B5E57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130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30A9A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38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EA021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F786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8.18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A38D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07C262F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C295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B53F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0DE4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C48C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718F7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992AB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84C3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2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612B2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59</w:t>
            </w:r>
          </w:p>
        </w:tc>
      </w:tr>
      <w:tr w:rsidR="00DF2209" w:rsidRPr="00DF2209" w14:paraId="6BD077A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5AB29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1ED3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76022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3CEA8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9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E39F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01F14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90F34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D29CA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3</w:t>
            </w:r>
          </w:p>
        </w:tc>
      </w:tr>
      <w:tr w:rsidR="00DF2209" w:rsidRPr="00DF2209" w14:paraId="12C613F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C0CD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5DB5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4C71C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5724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ECD95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BB60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62097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11466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7237</w:t>
            </w:r>
          </w:p>
        </w:tc>
      </w:tr>
      <w:tr w:rsidR="00DF2209" w:rsidRPr="00DF2209" w14:paraId="216D8FF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F9AA7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CD9F1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11B611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82508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5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5897F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CAFD2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DB46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3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DDBB7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499</w:t>
            </w:r>
          </w:p>
        </w:tc>
      </w:tr>
      <w:tr w:rsidR="00DF2209" w:rsidRPr="00DF2209" w14:paraId="6DFD465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39828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12F9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A7BD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D870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1D98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3F76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B6E39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45E20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DF2209" w:rsidRPr="00DF2209" w14:paraId="0165FED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81487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C689B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9D6AE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ACF5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91795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E93A6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71560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F477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338FE17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EE710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73A54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97E0B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94C37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1B972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294C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349F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88C23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267</w:t>
            </w:r>
          </w:p>
        </w:tc>
      </w:tr>
      <w:tr w:rsidR="00DF2209" w:rsidRPr="00DF2209" w14:paraId="6301459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98D7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45C68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DE2C3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54226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9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7FDF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6C9F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DFAE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1EDC9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3</w:t>
            </w:r>
          </w:p>
        </w:tc>
      </w:tr>
      <w:tr w:rsidR="00DF2209" w:rsidRPr="00DF2209" w14:paraId="026E1F7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D7058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AC4F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2D37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6EAE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7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F3B2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CEB5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DF7F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0FC7B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3B8D9AF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9B32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19DAD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ED89D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CE53E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67BD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AEC8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0108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8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76BC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5C83849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7FA78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A30F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6696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641D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3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8185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A8F8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12AA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8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DDFEC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7A9636A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25C9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27438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68C1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9973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6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3BD82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1081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0611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3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9065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238</w:t>
            </w:r>
          </w:p>
        </w:tc>
      </w:tr>
      <w:tr w:rsidR="00DF2209" w:rsidRPr="00DF2209" w14:paraId="6BDCA99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AFA0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16F79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66C3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11A77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31A6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290A3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7A5C5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5467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219</w:t>
            </w:r>
          </w:p>
        </w:tc>
      </w:tr>
      <w:tr w:rsidR="00DF2209" w:rsidRPr="00DF2209" w14:paraId="1C0A9DE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63748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79409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AEF45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146A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60B38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D4E48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EF48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6CD9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831</w:t>
            </w:r>
          </w:p>
        </w:tc>
      </w:tr>
      <w:tr w:rsidR="00DF2209" w:rsidRPr="00DF2209" w14:paraId="69FB330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599F8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9153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FDAC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8476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7143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FD38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3CA4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5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44C30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25</w:t>
            </w:r>
          </w:p>
        </w:tc>
      </w:tr>
      <w:tr w:rsidR="00DF2209" w:rsidRPr="00DF2209" w14:paraId="4F0DE5B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11F4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AE10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17C6C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307B3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46B3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1DC3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A35E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9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618A9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49C9C66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32A62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1CE5A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24BE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76EE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9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7844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19FC7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66FC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2B723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3</w:t>
            </w:r>
          </w:p>
        </w:tc>
      </w:tr>
      <w:tr w:rsidR="00DF2209" w:rsidRPr="00DF2209" w14:paraId="2A4BF94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C50A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3DFEB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617E3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348FC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7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7C7FC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0232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1923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4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A33C4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45</w:t>
            </w:r>
          </w:p>
        </w:tc>
      </w:tr>
      <w:tr w:rsidR="00DF2209" w:rsidRPr="00DF2209" w14:paraId="068120F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A8283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1C6C2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DCC4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430E9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3C3A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5766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5BD84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528F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84</w:t>
            </w:r>
          </w:p>
        </w:tc>
      </w:tr>
      <w:tr w:rsidR="00DF2209" w:rsidRPr="00DF2209" w14:paraId="62C903C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D95A2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532A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54DB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35AE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2CED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97062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492A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0A4A1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553</w:t>
            </w:r>
          </w:p>
        </w:tc>
      </w:tr>
      <w:tr w:rsidR="00DF2209" w:rsidRPr="00DF2209" w14:paraId="597D3DB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30F0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849E0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EDFD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CF8A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C844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A53B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A130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88F07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DF2209" w:rsidRPr="00DF2209" w14:paraId="6EC244E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6BDA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966D6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0226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460F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7FF1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2647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44B87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4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649C0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82</w:t>
            </w:r>
          </w:p>
        </w:tc>
      </w:tr>
      <w:tr w:rsidR="00DF2209" w:rsidRPr="00DF2209" w14:paraId="6098F25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A50F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6222E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0B5D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D5B2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9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F348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DFB3F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864D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11A94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167B9B9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51D9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CEF9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A137F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EE02E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F3735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9D061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F2B1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8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242A6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324388C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CD87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D8C9D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C4D01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6FF40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3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152C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1C33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BA2F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9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97090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143BDBE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2E56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67EB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859C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9B1B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2.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04763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377AD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13F2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6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1D24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5AAB2F2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703A6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C990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0813D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EEC91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2.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A5865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EC12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E47B9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6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67015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393D5AC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3C24F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62C3A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82F2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35334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2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CCAF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02301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FC4A4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9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B9A6B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4F833FE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042C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EDF3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6957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015F4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5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B03D1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3AA1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400F7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4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D1D8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9</w:t>
            </w:r>
          </w:p>
        </w:tc>
      </w:tr>
      <w:tr w:rsidR="00DF2209" w:rsidRPr="00DF2209" w14:paraId="46FDD02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36612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AA4E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6377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ADDD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BD8CD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1487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5926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5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F95A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11</w:t>
            </w:r>
          </w:p>
        </w:tc>
      </w:tr>
      <w:tr w:rsidR="00DF2209" w:rsidRPr="00DF2209" w14:paraId="06A0286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7853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E846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9E25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8E1B8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7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C2A25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9F7F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964F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3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741D9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3019B95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B15F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68C0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7E16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902BF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7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3E8B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2A41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CE05B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3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ECF0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123E34A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8A22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A1F16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62B6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C9A8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6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069F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EAC9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8FA74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5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0E56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15</w:t>
            </w:r>
          </w:p>
        </w:tc>
      </w:tr>
      <w:tr w:rsidR="00DF2209" w:rsidRPr="00DF2209" w14:paraId="365035E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7C5E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EF64A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F5A77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25AA8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5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B453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B692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F02E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0DF3D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115</w:t>
            </w:r>
          </w:p>
        </w:tc>
      </w:tr>
      <w:tr w:rsidR="00DF2209" w:rsidRPr="00DF2209" w14:paraId="4AD644C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2FCA1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9780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2F696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C919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4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9B4D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B0FB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7C6F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3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799F0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26</w:t>
            </w:r>
          </w:p>
        </w:tc>
      </w:tr>
      <w:tr w:rsidR="00DF2209" w:rsidRPr="00DF2209" w14:paraId="0EAE5AD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873F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561A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05A3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312D2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4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9DBD6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7236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9524D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3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4305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366</w:t>
            </w:r>
          </w:p>
        </w:tc>
      </w:tr>
      <w:tr w:rsidR="00DF2209" w:rsidRPr="00DF2209" w14:paraId="47F2B39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F7B3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85CA2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96C0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A2EA7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8C20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092DC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2D5EC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A712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237</w:t>
            </w:r>
          </w:p>
        </w:tc>
      </w:tr>
      <w:tr w:rsidR="00DF2209" w:rsidRPr="00DF2209" w14:paraId="3D80C8B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06EF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0DBBA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E562F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2817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FD5CA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D7D21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A2FC4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9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5977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160AE45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0BA1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100B9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99E77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5195E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1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EF88E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64715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5D0BD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9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9D27C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6EFAC26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7BF0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98DB1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AEAB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AC0A2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0E950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78B22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5705B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8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821F6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DF2209" w:rsidRPr="00DF2209" w14:paraId="4985382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0AE0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22114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C86A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5F28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9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5302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453A9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54DF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7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ED669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1</w:t>
            </w:r>
          </w:p>
        </w:tc>
      </w:tr>
      <w:tr w:rsidR="00DF2209" w:rsidRPr="00DF2209" w14:paraId="50A6208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7D15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7A22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D52D1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30245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EF455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451B9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402DA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24F3B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DF2209" w:rsidRPr="00DF2209" w14:paraId="62B4437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A903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C730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527C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420D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0D85C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194F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D46C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A1728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DF2209" w:rsidRPr="00DF2209" w14:paraId="75E02FD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8E226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B676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s</w:t>
            </w:r>
            <w:proofErr w:type="spell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ffere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B5A1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CB5B7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1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02EC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90817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4340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0DFE4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76</w:t>
            </w:r>
          </w:p>
        </w:tc>
      </w:tr>
      <w:tr w:rsidR="00DF2209" w:rsidRPr="00DF2209" w14:paraId="408B3AD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96E8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310D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198DA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5C043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B06A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DA14F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451A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9C62E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88</w:t>
            </w:r>
          </w:p>
        </w:tc>
      </w:tr>
      <w:tr w:rsidR="00DF2209" w:rsidRPr="00DF2209" w14:paraId="4DE8E4E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5C4A4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A644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5D38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FE24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9165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0AB8D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61AA2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A88A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7</w:t>
            </w:r>
          </w:p>
        </w:tc>
      </w:tr>
      <w:tr w:rsidR="00DF2209" w:rsidRPr="00DF2209" w14:paraId="0519685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340C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8BC4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5AD8A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36BD7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0E36B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52FA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12874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DC14D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43</w:t>
            </w:r>
          </w:p>
        </w:tc>
      </w:tr>
      <w:tr w:rsidR="00DF2209" w:rsidRPr="00DF2209" w14:paraId="075B5AB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C45CF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306D7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E53FD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FA08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E516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6C28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B084B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5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1112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12</w:t>
            </w:r>
          </w:p>
        </w:tc>
      </w:tr>
      <w:tr w:rsidR="00DF2209" w:rsidRPr="00DF2209" w14:paraId="3CBA98D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2C5C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5AA48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66E08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177A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2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19551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E1DEA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8305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7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475D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1</w:t>
            </w:r>
          </w:p>
        </w:tc>
      </w:tr>
      <w:tr w:rsidR="00DF2209" w:rsidRPr="00DF2209" w14:paraId="06E7052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57B9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33EB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EB1EF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10EEE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A253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21D7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108B4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BC467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DF2209" w:rsidRPr="00DF2209" w14:paraId="017AD1A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CF05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5E527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8F676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F3DD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3AC4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A51DD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5EF3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6B00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987</w:t>
            </w:r>
          </w:p>
        </w:tc>
      </w:tr>
      <w:tr w:rsidR="00DF2209" w:rsidRPr="00DF2209" w14:paraId="5DD13FF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C9015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4C65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78C55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7E2D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52C9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C6D5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B0C8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2B7FC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3</w:t>
            </w:r>
          </w:p>
        </w:tc>
      </w:tr>
      <w:tr w:rsidR="00DF2209" w:rsidRPr="00DF2209" w14:paraId="34BF47C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EF42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39D38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423C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8D654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743D4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5F7B6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0DD12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D512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308</w:t>
            </w:r>
          </w:p>
        </w:tc>
      </w:tr>
      <w:tr w:rsidR="00DF2209" w:rsidRPr="00DF2209" w14:paraId="13C8952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311B0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E763F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F2D4F1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0161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BB4EF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1037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7ECCC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84269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893</w:t>
            </w:r>
          </w:p>
        </w:tc>
      </w:tr>
      <w:tr w:rsidR="00DF2209" w:rsidRPr="00DF2209" w14:paraId="72CF2A6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0F5C3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0F89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5E113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88DE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F8C5F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F4F8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B9E5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65C8A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399</w:t>
            </w:r>
          </w:p>
        </w:tc>
      </w:tr>
      <w:tr w:rsidR="00DF2209" w:rsidRPr="00DF2209" w14:paraId="4F5350E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9A575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152E6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A2B73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B3B2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92B4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FDE9A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A9C7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15C6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77</w:t>
            </w:r>
          </w:p>
        </w:tc>
      </w:tr>
      <w:tr w:rsidR="00DF2209" w:rsidRPr="00DF2209" w14:paraId="60C2DD3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52CA0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DB69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30B0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B30F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30FC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15C7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6631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A4DD1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768</w:t>
            </w:r>
          </w:p>
        </w:tc>
      </w:tr>
      <w:tr w:rsidR="00DF2209" w:rsidRPr="00DF2209" w14:paraId="027772F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ACD48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31C0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8486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3FB42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DF56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EB8E9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8FB9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96C9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761</w:t>
            </w:r>
          </w:p>
        </w:tc>
      </w:tr>
      <w:tr w:rsidR="00DF2209" w:rsidRPr="00DF2209" w14:paraId="71EA9B3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82113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C7B7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79BCC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C06B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B88C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C224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ABBC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F39D6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316</w:t>
            </w:r>
          </w:p>
        </w:tc>
      </w:tr>
      <w:tr w:rsidR="00DF2209" w:rsidRPr="00DF2209" w14:paraId="59C62BC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241A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AEBE3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C38C6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D6E2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A6E2B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49AE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C7D65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62DC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2</w:t>
            </w:r>
          </w:p>
        </w:tc>
      </w:tr>
      <w:tr w:rsidR="00DF2209" w:rsidRPr="00DF2209" w14:paraId="7989E71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9D23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1B9C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0090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79C0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87DE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2A87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36854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39B4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67</w:t>
            </w:r>
          </w:p>
        </w:tc>
      </w:tr>
      <w:tr w:rsidR="00DF2209" w:rsidRPr="00DF2209" w14:paraId="28C1A81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40CF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239D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12E731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3C321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9AC4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26A5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784C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E481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681</w:t>
            </w:r>
          </w:p>
        </w:tc>
      </w:tr>
      <w:tr w:rsidR="00DF2209" w:rsidRPr="00DF2209" w14:paraId="2DABBE8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9C07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852D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FE1B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420B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3825D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113BC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2FB08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94772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37</w:t>
            </w:r>
          </w:p>
        </w:tc>
      </w:tr>
      <w:tr w:rsidR="00DF2209" w:rsidRPr="00DF2209" w14:paraId="017107F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A07A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4891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CC98D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0F52D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E9852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A6FA5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DEEA7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6CC8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249</w:t>
            </w:r>
          </w:p>
        </w:tc>
      </w:tr>
      <w:tr w:rsidR="00DF2209" w:rsidRPr="00DF2209" w14:paraId="32CED92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BA66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3AF00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16BCC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5499F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2C49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C891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3B55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05B6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DF2209" w:rsidRPr="00DF2209" w14:paraId="539DEC5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6E890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2Adju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8CEC0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696E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768F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2B82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FF83B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6CCB4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EA3C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83</w:t>
            </w:r>
          </w:p>
        </w:tc>
      </w:tr>
      <w:tr w:rsidR="00DF2209" w:rsidRPr="00DF2209" w14:paraId="29A3AAC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80F11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EDD1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5C43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4E5D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258F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C299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8362B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FB5F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14</w:t>
            </w:r>
          </w:p>
        </w:tc>
      </w:tr>
      <w:tr w:rsidR="00DF2209" w:rsidRPr="00DF2209" w14:paraId="7A7480B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DA948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0FB9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417BD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3868A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133DF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3E3CB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ACD96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D2DD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157</w:t>
            </w:r>
          </w:p>
        </w:tc>
      </w:tr>
      <w:tr w:rsidR="00DF2209" w:rsidRPr="00DF2209" w14:paraId="28A7E0B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7C11F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C99B8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0545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1A18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F340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ABC4E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AE0CB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2A9BC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34</w:t>
            </w:r>
          </w:p>
        </w:tc>
      </w:tr>
      <w:tr w:rsidR="00DF2209" w:rsidRPr="00DF2209" w14:paraId="064F8AB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48CC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9358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8A08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03B60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C34D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3307F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C5B16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337D0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DF2209" w:rsidRPr="00DF2209" w14:paraId="647DF4B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A17B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D14B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0514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BBFE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8CEA7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B94E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C01D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BF571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7</w:t>
            </w:r>
          </w:p>
        </w:tc>
      </w:tr>
      <w:tr w:rsidR="00DF2209" w:rsidRPr="00DF2209" w14:paraId="45E4494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1D51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9A20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B023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2035D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BD843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86246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F1E8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38AE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41</w:t>
            </w:r>
          </w:p>
        </w:tc>
      </w:tr>
      <w:tr w:rsidR="00DF2209" w:rsidRPr="00DF2209" w14:paraId="27052BB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C440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B419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81529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4B59C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C0141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F864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6030F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43F47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43</w:t>
            </w:r>
          </w:p>
        </w:tc>
      </w:tr>
      <w:tr w:rsidR="00DF2209" w:rsidRPr="00DF2209" w14:paraId="51F208A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6A690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B8E8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A727C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AE83F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A7AA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10D25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61C30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8477B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101</w:t>
            </w:r>
          </w:p>
        </w:tc>
      </w:tr>
      <w:tr w:rsidR="00DF2209" w:rsidRPr="00DF2209" w14:paraId="38D4058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24EE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D9B24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86C9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8B865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ACD5F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9997A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BFEF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50478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84</w:t>
            </w:r>
          </w:p>
        </w:tc>
      </w:tr>
      <w:tr w:rsidR="00DF2209" w:rsidRPr="00DF2209" w14:paraId="014654C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56BA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5ED9E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DB3C2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F82F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6F9BD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B433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0EEF0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482B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DF2209" w:rsidRPr="00DF2209" w14:paraId="612054C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E608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39206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C4E0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6ABF9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48AD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E965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B8C8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C1FE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DF2209" w:rsidRPr="00DF2209" w14:paraId="3048A25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61462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D7401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E80D6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7D7E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19EF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3B52F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EB08F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4359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485</w:t>
            </w:r>
          </w:p>
        </w:tc>
      </w:tr>
      <w:tr w:rsidR="00DF2209" w:rsidRPr="00DF2209" w14:paraId="0C1A720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89D90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58869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30119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20AE2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6844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E98A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C2085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7DA9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16</w:t>
            </w:r>
          </w:p>
        </w:tc>
      </w:tr>
      <w:tr w:rsidR="00DF2209" w:rsidRPr="00DF2209" w14:paraId="56F1F42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9665B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812A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7FE13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0BBD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625F3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ECECA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4054D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33AC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854</w:t>
            </w:r>
          </w:p>
        </w:tc>
      </w:tr>
      <w:tr w:rsidR="00DF2209" w:rsidRPr="00DF2209" w14:paraId="712B013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F4CB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DC65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EDF9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651BA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2622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D657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954A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8151C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512</w:t>
            </w:r>
          </w:p>
        </w:tc>
      </w:tr>
      <w:tr w:rsidR="00DF2209" w:rsidRPr="00DF2209" w14:paraId="1966421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DB084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96F8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8387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BA8CA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2398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55FB0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C5FE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49419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177</w:t>
            </w:r>
          </w:p>
        </w:tc>
      </w:tr>
      <w:tr w:rsidR="00DF2209" w:rsidRPr="00DF2209" w14:paraId="39C7E7F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2D02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F7AFC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E14D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286E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D022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D7CC7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C8DB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66333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859</w:t>
            </w:r>
          </w:p>
        </w:tc>
      </w:tr>
      <w:tr w:rsidR="00DF2209" w:rsidRPr="00DF2209" w14:paraId="5365213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1A31B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F2FF0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2F2B9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A88E4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674A1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2C18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16479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C4F12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3</w:t>
            </w:r>
          </w:p>
        </w:tc>
      </w:tr>
      <w:tr w:rsidR="00DF2209" w:rsidRPr="00DF2209" w14:paraId="3524A7E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B81AF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EF435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F7DAC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91645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2C86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8EE1C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773D6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7C145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431</w:t>
            </w:r>
          </w:p>
        </w:tc>
      </w:tr>
      <w:tr w:rsidR="00DF2209" w:rsidRPr="00DF2209" w14:paraId="038F5C0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AAE3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9AD7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50D7B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7082E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A1E8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51CF4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898D0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F4A5F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7</w:t>
            </w:r>
          </w:p>
        </w:tc>
      </w:tr>
      <w:tr w:rsidR="00DF2209" w:rsidRPr="00DF2209" w14:paraId="71FA9F0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96E7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F14A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E94E6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725EB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A7CE3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9F285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B5DF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B05D5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DF2209" w:rsidRPr="00DF2209" w14:paraId="255A167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5006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D564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4642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contra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C2C4A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estima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FBD2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90DC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2B8D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.ratio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596A9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p.value</w:t>
            </w:r>
            <w:proofErr w:type="spellEnd"/>
          </w:p>
        </w:tc>
      </w:tr>
      <w:tr w:rsidR="00DF2209" w:rsidRPr="00DF2209" w14:paraId="3406921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1BB7E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6B045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934FC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67958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DF290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640C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0959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8C19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07</w:t>
            </w:r>
          </w:p>
        </w:tc>
      </w:tr>
      <w:tr w:rsidR="00DF2209" w:rsidRPr="00DF2209" w14:paraId="7BDF373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207CC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1115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E28E5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7C979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08E3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EBBDD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E213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5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AC30F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188</w:t>
            </w:r>
          </w:p>
        </w:tc>
      </w:tr>
      <w:tr w:rsidR="00DF2209" w:rsidRPr="00DF2209" w14:paraId="071FDF4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7124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63FB1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A4730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DACF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401B0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A8D7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24D4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3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8C3D7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917</w:t>
            </w:r>
          </w:p>
        </w:tc>
      </w:tr>
      <w:tr w:rsidR="00DF2209" w:rsidRPr="00DF2209" w14:paraId="5A20F80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615E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4296E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41C6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3226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C2BC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8410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31A7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5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9BCD5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148</w:t>
            </w:r>
          </w:p>
        </w:tc>
      </w:tr>
      <w:tr w:rsidR="00DF2209" w:rsidRPr="00DF2209" w14:paraId="03D0B2A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D8806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206E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8F4A1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B535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9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580BF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0C04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6D35B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4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18F3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271</w:t>
            </w:r>
          </w:p>
        </w:tc>
      </w:tr>
      <w:tr w:rsidR="00DF2209" w:rsidRPr="00DF2209" w14:paraId="610F818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62CA4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F6A0D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547F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26FC9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0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B4153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F9D2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BB7E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5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B0C9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105</w:t>
            </w:r>
          </w:p>
        </w:tc>
      </w:tr>
      <w:tr w:rsidR="00DF2209" w:rsidRPr="00DF2209" w14:paraId="38EEDB5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9158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EC7F3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D9354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DA58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429D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6642B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990D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D64A5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208</w:t>
            </w:r>
          </w:p>
        </w:tc>
      </w:tr>
      <w:tr w:rsidR="00DF2209" w:rsidRPr="00DF2209" w14:paraId="32688DF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60D26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74655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00BE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656B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299F9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C606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A8B7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4EB0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6</w:t>
            </w:r>
          </w:p>
        </w:tc>
      </w:tr>
      <w:tr w:rsidR="00DF2209" w:rsidRPr="00DF2209" w14:paraId="153BADA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1ACED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ECC7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77363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67CA4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C7C7A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4344E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7603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2A89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243</w:t>
            </w:r>
          </w:p>
        </w:tc>
      </w:tr>
      <w:tr w:rsidR="00DF2209" w:rsidRPr="00DF2209" w14:paraId="662EF77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81F45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86FC6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8CE21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B5A7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A384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F079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4209A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78826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534</w:t>
            </w:r>
          </w:p>
        </w:tc>
      </w:tr>
      <w:tr w:rsidR="00DF2209" w:rsidRPr="00DF2209" w14:paraId="48D312B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77E0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B5D9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122B6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87F3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4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D6190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8C1C6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299D7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2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AAB1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842</w:t>
            </w:r>
          </w:p>
        </w:tc>
      </w:tr>
      <w:tr w:rsidR="00DF2209" w:rsidRPr="00DF2209" w14:paraId="02F6533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828DA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8184A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AE8F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580D9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E4D1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B0797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31C69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B82D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199</w:t>
            </w:r>
          </w:p>
        </w:tc>
      </w:tr>
      <w:tr w:rsidR="00DF2209" w:rsidRPr="00DF2209" w14:paraId="68A101C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E201F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192E1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CBD2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1149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CF26F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16AA3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D140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469A7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894</w:t>
            </w:r>
          </w:p>
        </w:tc>
      </w:tr>
      <w:tr w:rsidR="00DF2209" w:rsidRPr="00DF2209" w14:paraId="3832248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EFA4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634ED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D4E6B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425C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49B2E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606A7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1DD7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A87A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89</w:t>
            </w:r>
          </w:p>
        </w:tc>
      </w:tr>
      <w:tr w:rsidR="00DF2209" w:rsidRPr="00DF2209" w14:paraId="7F91D49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F036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21D25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8F4AA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04DA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1FB6B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B25DE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960A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8EAD0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826</w:t>
            </w:r>
          </w:p>
        </w:tc>
      </w:tr>
      <w:tr w:rsidR="00DF2209" w:rsidRPr="00DF2209" w14:paraId="590AA06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9685C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969E6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48767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F690C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CBCF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A430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3AEBB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2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29D5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867</w:t>
            </w:r>
          </w:p>
        </w:tc>
      </w:tr>
      <w:tr w:rsidR="00DF2209" w:rsidRPr="00DF2209" w14:paraId="3555757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8065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8855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80EC05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B4E3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254C8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4E29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A623F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E4B2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307</w:t>
            </w:r>
          </w:p>
        </w:tc>
      </w:tr>
      <w:tr w:rsidR="00DF2209" w:rsidRPr="00DF2209" w14:paraId="487844F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7A0A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2B2BB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39E24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A97D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0932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6989B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62AA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2FCA7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066</w:t>
            </w:r>
          </w:p>
        </w:tc>
      </w:tr>
      <w:tr w:rsidR="00DF2209" w:rsidRPr="00DF2209" w14:paraId="5FE7A82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9FDD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8ADEB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8FF21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48539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BE13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BC8DB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968EC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F089E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157</w:t>
            </w:r>
          </w:p>
        </w:tc>
      </w:tr>
      <w:tr w:rsidR="00DF2209" w:rsidRPr="00DF2209" w14:paraId="674BC4A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29D6D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23388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BEDF3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486D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56318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7348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6FE2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2FFEB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DF2209" w:rsidRPr="00DF2209" w14:paraId="56012E4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C4963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3510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8A1AF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F812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799E9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C4D06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7BF44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583BF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769</w:t>
            </w:r>
          </w:p>
        </w:tc>
      </w:tr>
      <w:tr w:rsidR="00DF2209" w:rsidRPr="00DF2209" w14:paraId="1BB76F4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A02F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059AE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D388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9EAED1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579F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4E44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F55E3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2B49B4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DF2209" w:rsidRPr="00DF2209" w14:paraId="61ED6DF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359D4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DEE75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s</w:t>
            </w:r>
            <w:proofErr w:type="spell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ffere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D9979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D5788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7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D5DA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7FD47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6EDF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4.7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E3E5A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6</w:t>
            </w:r>
          </w:p>
        </w:tc>
      </w:tr>
      <w:tr w:rsidR="00DF2209" w:rsidRPr="00DF2209" w14:paraId="60013FD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9F743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3A4EA1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738A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5210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1ED6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7C6D3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7B68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2D63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13</w:t>
            </w:r>
          </w:p>
        </w:tc>
      </w:tr>
      <w:tr w:rsidR="00DF2209" w:rsidRPr="00DF2209" w14:paraId="0A0E6F2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B141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F83C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AF9B6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E968C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2.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47FA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1940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8245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5.4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6CACA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5</w:t>
            </w:r>
          </w:p>
        </w:tc>
      </w:tr>
      <w:tr w:rsidR="00DF2209" w:rsidRPr="00DF2209" w14:paraId="0503497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CB788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C67F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DC8D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5EFD4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2.2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8767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4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5D15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4C678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5.4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D2C2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5</w:t>
            </w:r>
          </w:p>
        </w:tc>
      </w:tr>
      <w:tr w:rsidR="00DF2209" w:rsidRPr="00DF2209" w14:paraId="31E0DF6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5C1F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8E8D2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CAC188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6F2B2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5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D6C86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4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3572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392D7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4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E51EF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665</w:t>
            </w:r>
          </w:p>
        </w:tc>
      </w:tr>
      <w:tr w:rsidR="00DF2209" w:rsidRPr="00DF2209" w14:paraId="341CEDF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E7B38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E5F70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002406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3004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F693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3EAE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E8435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6B3D5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947</w:t>
            </w:r>
          </w:p>
        </w:tc>
      </w:tr>
      <w:tr w:rsidR="00DF2209" w:rsidRPr="00DF2209" w14:paraId="1DA7E2B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E157B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F22E1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1A074C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96EE9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BD39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2608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3D750E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C0707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961</w:t>
            </w:r>
          </w:p>
        </w:tc>
      </w:tr>
      <w:tr w:rsidR="00DF2209" w:rsidRPr="00DF2209" w14:paraId="7E9EFE0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183F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13DE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09B37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5F4DB8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5634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7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2ED76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09D213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7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CCE5F6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93</w:t>
            </w:r>
          </w:p>
        </w:tc>
      </w:tr>
      <w:tr w:rsidR="00DF2209" w:rsidRPr="00DF2209" w14:paraId="0FDFECC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38571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A31D7D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F0B4A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10FA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1E6DC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6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26F6D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9527B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.5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6E2722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132</w:t>
            </w:r>
          </w:p>
        </w:tc>
      </w:tr>
      <w:tr w:rsidR="00DF2209" w:rsidRPr="00DF2209" w14:paraId="121C723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1C8BC605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39386FFB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452CB292" w14:textId="77777777" w:rsidR="0018545F" w:rsidRPr="0018545F" w:rsidRDefault="0018545F" w:rsidP="001854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5ECB6254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3B8821C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0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7085CE40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58465519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9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1D3B96FF" w14:textId="77777777" w:rsidR="0018545F" w:rsidRPr="0018545F" w:rsidRDefault="0018545F" w:rsidP="0018545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18545F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825</w:t>
            </w:r>
          </w:p>
        </w:tc>
      </w:tr>
    </w:tbl>
    <w:p w14:paraId="5089DE7B" w14:textId="65EF3878" w:rsidR="008B3FD1" w:rsidRDefault="008B3FD1" w:rsidP="00C02C5E">
      <w:pPr>
        <w:spacing w:before="240"/>
        <w:jc w:val="both"/>
        <w:rPr>
          <w:lang w:val="en-US"/>
        </w:rPr>
      </w:pPr>
      <w:r w:rsidRPr="00C02C5E">
        <w:rPr>
          <w:b/>
          <w:bCs/>
          <w:lang w:val="en-US"/>
        </w:rPr>
        <w:t>Table S4</w:t>
      </w:r>
      <w:r w:rsidR="00C02C5E">
        <w:rPr>
          <w:lang w:val="en-US"/>
        </w:rPr>
        <w:t xml:space="preserve"> </w:t>
      </w:r>
      <w:r w:rsidR="00C02C5E" w:rsidRPr="007E121B">
        <w:rPr>
          <w:lang w:val="en-US"/>
        </w:rPr>
        <w:t>Pairwise comparisons among dissimilarity measures for beta-diversity components and adjusted R²</w:t>
      </w:r>
      <w:r w:rsidR="00C02C5E">
        <w:rPr>
          <w:lang w:val="en-US"/>
        </w:rPr>
        <w:t xml:space="preserve"> for the dry season</w:t>
      </w:r>
      <w:r w:rsidR="00C02C5E" w:rsidRPr="007E121B">
        <w:rPr>
          <w:lang w:val="en-US"/>
        </w:rPr>
        <w:t>. Results are based on estimated marginal means (</w:t>
      </w:r>
      <w:proofErr w:type="spellStart"/>
      <w:r w:rsidR="00C02C5E" w:rsidRPr="007E121B">
        <w:rPr>
          <w:lang w:val="en-US"/>
        </w:rPr>
        <w:t>emmeans</w:t>
      </w:r>
      <w:proofErr w:type="spellEnd"/>
      <w:r w:rsidR="00C02C5E" w:rsidRPr="007E121B">
        <w:rPr>
          <w:lang w:val="en-US"/>
        </w:rPr>
        <w:t xml:space="preserve">) from GLMs (beta regression). Parameter indicates whether the response is beta-diversity values (“Diversity”) or environmental explanation (“R² Adjusted”). Estimate is the difference in marginal means (first minus second measure); SE = standard error; </w:t>
      </w:r>
      <w:proofErr w:type="spellStart"/>
      <w:r w:rsidR="00C02C5E" w:rsidRPr="007E121B">
        <w:rPr>
          <w:lang w:val="en-US"/>
        </w:rPr>
        <w:t>df</w:t>
      </w:r>
      <w:proofErr w:type="spellEnd"/>
      <w:r w:rsidR="00C02C5E" w:rsidRPr="007E121B">
        <w:rPr>
          <w:lang w:val="en-US"/>
        </w:rPr>
        <w:t xml:space="preserve"> = degrees of freedom; </w:t>
      </w:r>
      <w:proofErr w:type="spellStart"/>
      <w:proofErr w:type="gramStart"/>
      <w:r w:rsidR="00C02C5E" w:rsidRPr="007E121B">
        <w:rPr>
          <w:lang w:val="en-US"/>
        </w:rPr>
        <w:t>t.ratio</w:t>
      </w:r>
      <w:proofErr w:type="spellEnd"/>
      <w:proofErr w:type="gramEnd"/>
      <w:r w:rsidR="00C02C5E" w:rsidRPr="007E121B">
        <w:rPr>
          <w:lang w:val="en-US"/>
        </w:rPr>
        <w:t xml:space="preserve"> = test statistic; </w:t>
      </w:r>
      <w:proofErr w:type="spellStart"/>
      <w:r w:rsidR="00C02C5E" w:rsidRPr="007E121B">
        <w:rPr>
          <w:lang w:val="en-US"/>
        </w:rPr>
        <w:t>p.value</w:t>
      </w:r>
      <w:proofErr w:type="spellEnd"/>
      <w:r w:rsidR="00C02C5E" w:rsidRPr="007E121B">
        <w:rPr>
          <w:lang w:val="en-US"/>
        </w:rPr>
        <w:t xml:space="preserve"> = p-values adjusted for multiple comparisons in </w:t>
      </w:r>
      <w:proofErr w:type="spellStart"/>
      <w:r w:rsidR="00C02C5E" w:rsidRPr="007E121B">
        <w:rPr>
          <w:lang w:val="en-US"/>
        </w:rPr>
        <w:t>emmeans</w:t>
      </w:r>
      <w:proofErr w:type="spellEnd"/>
      <w:r w:rsidR="00C02C5E" w:rsidRPr="007E121B">
        <w:rPr>
          <w:lang w:val="en-US"/>
        </w:rPr>
        <w:t>. Significant differences (p &lt; 0.05) are highlighted in bold.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51"/>
        <w:gridCol w:w="2318"/>
        <w:gridCol w:w="3107"/>
        <w:gridCol w:w="851"/>
        <w:gridCol w:w="590"/>
        <w:gridCol w:w="340"/>
        <w:gridCol w:w="757"/>
        <w:gridCol w:w="757"/>
      </w:tblGrid>
      <w:tr w:rsidR="008B3FD1" w:rsidRPr="008B3FD1" w14:paraId="3D5A538A" w14:textId="77777777" w:rsidTr="004C289F">
        <w:trPr>
          <w:trHeight w:val="576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D3F756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Parameter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687EF5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Beta </w:t>
            </w: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diversity</w:t>
            </w:r>
            <w:proofErr w:type="spell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component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7F5F7A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contrast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229D49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estimat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9CCD34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1D16C3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A320AF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t.rati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CDAB4E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p.value</w:t>
            </w:r>
            <w:proofErr w:type="spellEnd"/>
          </w:p>
        </w:tc>
      </w:tr>
      <w:tr w:rsidR="008B3FD1" w:rsidRPr="008B3FD1" w14:paraId="63E2BA1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39E4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versity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B54F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785C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F3513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852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0BBB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67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AD856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E30C1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5.09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54BCF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36</w:t>
            </w:r>
          </w:p>
        </w:tc>
      </w:tr>
      <w:tr w:rsidR="008B3FD1" w:rsidRPr="008B3FD1" w14:paraId="6839120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A7E3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9E19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70729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8D3B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6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DCFB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5A17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6FA50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9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1BA94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819</w:t>
            </w:r>
          </w:p>
        </w:tc>
      </w:tr>
      <w:tr w:rsidR="008B3FD1" w:rsidRPr="008B3FD1" w14:paraId="3E2D426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59A9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B7887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FB045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23F8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7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C8B5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6A6C4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8102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0321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118</w:t>
            </w:r>
          </w:p>
        </w:tc>
      </w:tr>
      <w:tr w:rsidR="008B3FD1" w:rsidRPr="008B3FD1" w14:paraId="118C8A1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58C11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F50D4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B999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10EBA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7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E75A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3B89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E6D6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7C06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138</w:t>
            </w:r>
          </w:p>
        </w:tc>
      </w:tr>
      <w:tr w:rsidR="008B3FD1" w:rsidRPr="008B3FD1" w14:paraId="4BF0656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9AF64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65AF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D259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D762E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48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9097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EDB94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E9D3D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2.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0296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23</w:t>
            </w:r>
          </w:p>
        </w:tc>
      </w:tr>
      <w:tr w:rsidR="008B3FD1" w:rsidRPr="008B3FD1" w14:paraId="1CD5CE9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DE65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2BA3D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38C34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8246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886FE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39185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681A1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BD1B8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267</w:t>
            </w:r>
          </w:p>
        </w:tc>
      </w:tr>
      <w:tr w:rsidR="008B3FD1" w:rsidRPr="008B3FD1" w14:paraId="06D4936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63CB8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2DA5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00456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745B6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E3ABC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42BD9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70868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8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5AAC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3</w:t>
            </w:r>
          </w:p>
        </w:tc>
      </w:tr>
      <w:tr w:rsidR="008B3FD1" w:rsidRPr="008B3FD1" w14:paraId="4576CB8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28398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3B8B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2726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2B305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AFE9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3566B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B1F9A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7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37BF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844</w:t>
            </w:r>
          </w:p>
        </w:tc>
      </w:tr>
      <w:tr w:rsidR="008B3FD1" w:rsidRPr="008B3FD1" w14:paraId="4987856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BDBE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E10F0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A6A2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7B94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ACBC5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C1B7E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A285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AB37C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761</w:t>
            </w:r>
          </w:p>
        </w:tc>
      </w:tr>
      <w:tr w:rsidR="008B3FD1" w:rsidRPr="008B3FD1" w14:paraId="2D44728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60F3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2BDC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7141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ABB4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3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F757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5A854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7412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BE2B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1</w:t>
            </w:r>
          </w:p>
        </w:tc>
      </w:tr>
      <w:tr w:rsidR="008B3FD1" w:rsidRPr="008B3FD1" w14:paraId="060BDFC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E955F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2D64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33C99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AB27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0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CCFE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2FA60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00683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3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AA65B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6</w:t>
            </w:r>
          </w:p>
        </w:tc>
      </w:tr>
      <w:tr w:rsidR="008B3FD1" w:rsidRPr="008B3FD1" w14:paraId="1C39062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9418F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8F003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073BA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960E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09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5807F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74F0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E06CE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BEC92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7</w:t>
            </w:r>
          </w:p>
        </w:tc>
      </w:tr>
      <w:tr w:rsidR="008B3FD1" w:rsidRPr="008B3FD1" w14:paraId="26177A3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E36E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7DE86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8B99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0596D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08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8EDE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BA67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ECEA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.0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A637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8</w:t>
            </w:r>
          </w:p>
        </w:tc>
      </w:tr>
      <w:tr w:rsidR="008B3FD1" w:rsidRPr="008B3FD1" w14:paraId="04FA001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B7841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33B7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D77F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0CF0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2CFF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0950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F177F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9443C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55</w:t>
            </w:r>
          </w:p>
        </w:tc>
      </w:tr>
      <w:tr w:rsidR="008B3FD1" w:rsidRPr="008B3FD1" w14:paraId="6CB831B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E24C6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A8B7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487C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AB92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F27A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0002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3195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FB61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38</w:t>
            </w:r>
          </w:p>
        </w:tc>
      </w:tr>
      <w:tr w:rsidR="008B3FD1" w:rsidRPr="008B3FD1" w14:paraId="2160978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92D1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24FC1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6F11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CD6A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48F7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8112F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23B5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A703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48F1F25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1AE7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AF13A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2A4C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C7FA0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2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CEBA1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C5503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A2CAE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4F155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3</w:t>
            </w:r>
          </w:p>
        </w:tc>
      </w:tr>
      <w:tr w:rsidR="008B3FD1" w:rsidRPr="008B3FD1" w14:paraId="7D9C730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EA974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A1D9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0DF66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3CC3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9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EA6F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48EA2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4D08C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5.6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6B64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16</w:t>
            </w:r>
          </w:p>
        </w:tc>
      </w:tr>
      <w:tr w:rsidR="008B3FD1" w:rsidRPr="008B3FD1" w14:paraId="5E8D4AA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F693B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D8CC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F6CA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D8879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D6201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9FEB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D0BE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6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4E152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4</w:t>
            </w:r>
          </w:p>
        </w:tc>
      </w:tr>
      <w:tr w:rsidR="008B3FD1" w:rsidRPr="008B3FD1" w14:paraId="6D76DF8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60DA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6E52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C31F5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6B36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9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6CA1D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8F2B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D4593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5.5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004D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18</w:t>
            </w:r>
          </w:p>
        </w:tc>
      </w:tr>
      <w:tr w:rsidR="008B3FD1" w:rsidRPr="008B3FD1" w14:paraId="24B0782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6B4BE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C174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55B9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7085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48E28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8245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073E2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E9280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647</w:t>
            </w:r>
          </w:p>
        </w:tc>
      </w:tr>
      <w:tr w:rsidR="008B3FD1" w:rsidRPr="008B3FD1" w14:paraId="6571F10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EE05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03CF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FE31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8B47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0066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2A11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9E87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8B8B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8B3FD1" w:rsidRPr="008B3FD1" w14:paraId="22FAFEF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38A97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AAAE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0B23E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C3EE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B6582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5F712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85DC5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2.7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2950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54</w:t>
            </w:r>
          </w:p>
        </w:tc>
      </w:tr>
      <w:tr w:rsidR="008B3FD1" w:rsidRPr="008B3FD1" w14:paraId="5BB3DB1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14002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5736D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ED32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7F5A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9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7950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9C2DF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9B439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8.6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C541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8B3FD1" w:rsidRPr="008B3FD1" w14:paraId="4A02823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E8D32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FA4CA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C4ED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90DE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A65C0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25A34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F6BF9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0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14FE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8</w:t>
            </w:r>
          </w:p>
        </w:tc>
      </w:tr>
      <w:tr w:rsidR="008B3FD1" w:rsidRPr="008B3FD1" w14:paraId="1D4A9F5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4B690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08151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1E095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A383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B3A0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5DB9D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E70C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4.4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2A354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95</w:t>
            </w:r>
          </w:p>
        </w:tc>
      </w:tr>
      <w:tr w:rsidR="008B3FD1" w:rsidRPr="008B3FD1" w14:paraId="24BCA0D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E94A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9CDA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C2F9E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F9C6E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2.3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51017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1C86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6234F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0.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7CDB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8B3FD1" w:rsidRPr="008B3FD1" w14:paraId="6E84B82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73C79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C405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C759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8CA1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2.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AEE90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2F266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E154B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1.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B269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8B3FD1" w:rsidRPr="008B3FD1" w14:paraId="0B819CC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9AE5F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7567E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F2EA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CB52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2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D4FE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F7BD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E5A3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7E6E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4</w:t>
            </w:r>
          </w:p>
        </w:tc>
      </w:tr>
      <w:tr w:rsidR="008B3FD1" w:rsidRPr="008B3FD1" w14:paraId="308E3C6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688A5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8FCB5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79FC5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16C3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3079A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6E98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2AE54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3.6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B5FF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391</w:t>
            </w:r>
          </w:p>
        </w:tc>
      </w:tr>
      <w:tr w:rsidR="008B3FD1" w:rsidRPr="008B3FD1" w14:paraId="6A005E0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0574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0C4B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7615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F388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6863B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73B8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46DA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8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2FB35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192</w:t>
            </w:r>
          </w:p>
        </w:tc>
      </w:tr>
      <w:tr w:rsidR="008B3FD1" w:rsidRPr="008B3FD1" w14:paraId="4F7DCFD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25418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007A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4348B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48AE2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CFD2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9BBB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2DB1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8.4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C783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8B3FD1" w:rsidRPr="008B3FD1" w14:paraId="129B9B9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B6BD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84A67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F3062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3F3D9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9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996C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A257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CCF41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9.6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DF63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8B3FD1" w:rsidRPr="008B3FD1" w14:paraId="54C16BC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C89C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2E9D2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FBB2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BCD2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9AF3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14130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B781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A13A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015</w:t>
            </w:r>
          </w:p>
        </w:tc>
      </w:tr>
      <w:tr w:rsidR="008B3FD1" w:rsidRPr="008B3FD1" w14:paraId="25182B2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F7C6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4DC4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36D9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7096A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8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1034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F7768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8A509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8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271E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56</w:t>
            </w:r>
          </w:p>
        </w:tc>
      </w:tr>
      <w:tr w:rsidR="008B3FD1" w:rsidRPr="008B3FD1" w14:paraId="3FC0191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BF2D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DF4DF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EB0E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491C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8C08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DE69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4CF1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2.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A0FE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287</w:t>
            </w:r>
          </w:p>
        </w:tc>
      </w:tr>
      <w:tr w:rsidR="008B3FD1" w:rsidRPr="008B3FD1" w14:paraId="5901D10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0100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C2BF1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2ACA0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961AC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8E3E2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F238C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79EEE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3.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E28D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38</w:t>
            </w:r>
          </w:p>
        </w:tc>
      </w:tr>
      <w:tr w:rsidR="008B3FD1" w:rsidRPr="008B3FD1" w14:paraId="0044414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C6B8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761B8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A925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DB37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B4A4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5D626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4F6B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CA8B0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621</w:t>
            </w:r>
          </w:p>
        </w:tc>
      </w:tr>
      <w:tr w:rsidR="008B3FD1" w:rsidRPr="008B3FD1" w14:paraId="058A4C4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8B09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EC218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ED32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7E92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0.9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8FA9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1BF3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20E8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5.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33D0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28</w:t>
            </w:r>
          </w:p>
        </w:tc>
      </w:tr>
      <w:tr w:rsidR="008B3FD1" w:rsidRPr="008B3FD1" w14:paraId="5C888AF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C315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1E3E6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E020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B0174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794DF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FDFE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2D9A8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5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8DFF5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4</w:t>
            </w:r>
          </w:p>
        </w:tc>
      </w:tr>
      <w:tr w:rsidR="008B3FD1" w:rsidRPr="008B3FD1" w14:paraId="2A2910F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48C71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B1D5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70836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E755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99544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43889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DB6C9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6.9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E2642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2</w:t>
            </w:r>
          </w:p>
        </w:tc>
      </w:tr>
      <w:tr w:rsidR="008B3FD1" w:rsidRPr="008B3FD1" w14:paraId="48A8111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7BF98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20227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D7A73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7D83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6E253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95D4F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8E85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-8.1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64A2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&lt;.0001</w:t>
            </w:r>
          </w:p>
        </w:tc>
      </w:tr>
      <w:tr w:rsidR="008B3FD1" w:rsidRPr="008B3FD1" w14:paraId="2870A5B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36A8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B97F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1923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2CCE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C907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CFF6E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40FB6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4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F96A5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746</w:t>
            </w:r>
          </w:p>
        </w:tc>
      </w:tr>
      <w:tr w:rsidR="008B3FD1" w:rsidRPr="008B3FD1" w14:paraId="6106041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1DA0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6577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368C6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453C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E105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4E14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02F8D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115C1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8B3FD1" w:rsidRPr="008B3FD1" w14:paraId="015DCE3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6DEB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2BB4F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s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ffere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ABD2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65A7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17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88E83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4131D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20DC5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B2D9E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76</w:t>
            </w:r>
          </w:p>
        </w:tc>
      </w:tr>
      <w:tr w:rsidR="008B3FD1" w:rsidRPr="008B3FD1" w14:paraId="52665F9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BC7AB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D299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F2043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7F56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1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AE3C9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586F3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E4C9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BD39F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88</w:t>
            </w:r>
          </w:p>
        </w:tc>
      </w:tr>
      <w:tr w:rsidR="008B3FD1" w:rsidRPr="008B3FD1" w14:paraId="319CEAB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D5AE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4205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A533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77777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65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2EEE3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49F1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085EF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6.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1191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7</w:t>
            </w:r>
          </w:p>
        </w:tc>
      </w:tr>
      <w:tr w:rsidR="008B3FD1" w:rsidRPr="008B3FD1" w14:paraId="327D211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E43FA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6B8C3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FE99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E0E8C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28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EC04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33678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7193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4.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2FC3F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43</w:t>
            </w:r>
          </w:p>
        </w:tc>
      </w:tr>
      <w:tr w:rsidR="008B3FD1" w:rsidRPr="008B3FD1" w14:paraId="00C8487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C153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714A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61436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63D1B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.5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1004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251A8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7B2B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5.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FF21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12</w:t>
            </w:r>
          </w:p>
        </w:tc>
      </w:tr>
      <w:tr w:rsidR="008B3FD1" w:rsidRPr="008B3FD1" w14:paraId="28F1FDB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F948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0EBF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A90C3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6023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2.0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EE51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73F8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8D034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7.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C3571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0.0001</w:t>
            </w:r>
          </w:p>
        </w:tc>
      </w:tr>
      <w:tr w:rsidR="008B3FD1" w:rsidRPr="008B3FD1" w14:paraId="1A710E1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EBA2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778B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BF514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D3B2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3096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CA42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F1A5E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5C0C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6C4C68F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36A85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E470C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7B9F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35341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CDCA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AD62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57E7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7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D06F5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987</w:t>
            </w:r>
          </w:p>
        </w:tc>
      </w:tr>
      <w:tr w:rsidR="008B3FD1" w:rsidRPr="008B3FD1" w14:paraId="46BEF2C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2EDE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4E40B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4847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BA67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E3B7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CE17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318E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2035D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3</w:t>
            </w:r>
          </w:p>
        </w:tc>
      </w:tr>
      <w:tr w:rsidR="008B3FD1" w:rsidRPr="008B3FD1" w14:paraId="289136E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742BB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BE9FA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002AD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77DA5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FEE7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6CCB5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C1763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1CD6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308</w:t>
            </w:r>
          </w:p>
        </w:tc>
      </w:tr>
      <w:tr w:rsidR="008B3FD1" w:rsidRPr="008B3FD1" w14:paraId="3BFDBAB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F3A03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5700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B8DDB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1FAA3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3262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6A816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F315D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99FFF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893</w:t>
            </w:r>
          </w:p>
        </w:tc>
      </w:tr>
      <w:tr w:rsidR="008B3FD1" w:rsidRPr="008B3FD1" w14:paraId="4115CCF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F0CE6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2C248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255B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E2A7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EDAF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31F14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01B3D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E274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399</w:t>
            </w:r>
          </w:p>
        </w:tc>
      </w:tr>
      <w:tr w:rsidR="008B3FD1" w:rsidRPr="008B3FD1" w14:paraId="01DBBEA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6541C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A2B0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2094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D9EEA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5A06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6CB6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B54B2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0641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77</w:t>
            </w:r>
          </w:p>
        </w:tc>
      </w:tr>
      <w:tr w:rsidR="008B3FD1" w:rsidRPr="008B3FD1" w14:paraId="3B275D6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E351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8333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2814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5692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F4B5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0A2A7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0BD34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404C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768</w:t>
            </w:r>
          </w:p>
        </w:tc>
      </w:tr>
      <w:tr w:rsidR="008B3FD1" w:rsidRPr="008B3FD1" w14:paraId="2977E84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6BA2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8FD7B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542D6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5F784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51E5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AE44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523E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CE5AA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761</w:t>
            </w:r>
          </w:p>
        </w:tc>
      </w:tr>
      <w:tr w:rsidR="008B3FD1" w:rsidRPr="008B3FD1" w14:paraId="63BB666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67CB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BBC75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DBDB8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81B25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A3ADD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4FE84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8F560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E3D04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316</w:t>
            </w:r>
          </w:p>
        </w:tc>
      </w:tr>
      <w:tr w:rsidR="008B3FD1" w:rsidRPr="008B3FD1" w14:paraId="0F6FF7E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535E7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CFE0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984B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B45EB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2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A2088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D83B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32D0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3DAD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2</w:t>
            </w:r>
          </w:p>
        </w:tc>
      </w:tr>
      <w:tr w:rsidR="008B3FD1" w:rsidRPr="008B3FD1" w14:paraId="7F04BFD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6F5F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961D4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D265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E5E99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F595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23DE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CEF8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1ED60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67</w:t>
            </w:r>
          </w:p>
        </w:tc>
      </w:tr>
      <w:tr w:rsidR="008B3FD1" w:rsidRPr="008B3FD1" w14:paraId="387CD7D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0DFB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D3614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8772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FE53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944D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332FD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BE4FD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0A196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681</w:t>
            </w:r>
          </w:p>
        </w:tc>
      </w:tr>
      <w:tr w:rsidR="008B3FD1" w:rsidRPr="008B3FD1" w14:paraId="59539E0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103A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A638D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F972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58C9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DFD1F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86479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7576C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7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A5AA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37</w:t>
            </w:r>
          </w:p>
        </w:tc>
      </w:tr>
      <w:tr w:rsidR="008B3FD1" w:rsidRPr="008B3FD1" w14:paraId="1754F9F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E1DCE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E3DDB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BD62A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7EDB8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B9179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CA1F1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7BA8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AB81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249</w:t>
            </w:r>
          </w:p>
        </w:tc>
      </w:tr>
      <w:tr w:rsidR="008B3FD1" w:rsidRPr="008B3FD1" w14:paraId="759634F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52CC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9397C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334E3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C7D6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3C81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CEDA0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E9AE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871E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8B3FD1" w:rsidRPr="008B3FD1" w14:paraId="0CF0697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A81E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D57DB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49B5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0730F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F4D7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7B121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0CF1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C6B3E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8B3FD1" w:rsidRPr="008B3FD1" w14:paraId="609AB8D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B4EE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2Adju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DD44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44BE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7FCC2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C7F71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E2D8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5899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5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7CD8E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056</w:t>
            </w:r>
          </w:p>
        </w:tc>
      </w:tr>
      <w:tr w:rsidR="008B3FD1" w:rsidRPr="008B3FD1" w14:paraId="0B8602D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B2DC0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B038B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D5A9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0A1C7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5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F2DC7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01B0E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C73A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4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E5A9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251</w:t>
            </w:r>
          </w:p>
        </w:tc>
      </w:tr>
      <w:tr w:rsidR="008B3FD1" w:rsidRPr="008B3FD1" w14:paraId="07C49CB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6A2A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39D5B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A09B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422D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6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8D4F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AED92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CE7E3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CC1EC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025</w:t>
            </w:r>
          </w:p>
        </w:tc>
      </w:tr>
      <w:tr w:rsidR="008B3FD1" w:rsidRPr="008B3FD1" w14:paraId="7E70064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DFB9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68BBA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39E3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914F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6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747E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0DB3B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4750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FA8FE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662</w:t>
            </w:r>
          </w:p>
        </w:tc>
      </w:tr>
      <w:tr w:rsidR="008B3FD1" w:rsidRPr="008B3FD1" w14:paraId="4C4C2A3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AED9A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E14E5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8061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5DDAE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A374C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C4049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09F7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239D0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483</w:t>
            </w:r>
          </w:p>
        </w:tc>
      </w:tr>
      <w:tr w:rsidR="008B3FD1" w:rsidRPr="008B3FD1" w14:paraId="676EABA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BCEC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78EF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7567B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7947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A6942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8EABF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679F4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67FB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82</w:t>
            </w:r>
          </w:p>
        </w:tc>
      </w:tr>
      <w:tr w:rsidR="008B3FD1" w:rsidRPr="008B3FD1" w14:paraId="42DC551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BB2E0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0D97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49DA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0D24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FD9F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AA3D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FC3C4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A1739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492</w:t>
            </w:r>
          </w:p>
        </w:tc>
      </w:tr>
      <w:tr w:rsidR="008B3FD1" w:rsidRPr="008B3FD1" w14:paraId="458D4A2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999F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56D0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58C5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713F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1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36ECB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22E79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1C5D6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3843C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804</w:t>
            </w:r>
          </w:p>
        </w:tc>
      </w:tr>
      <w:tr w:rsidR="008B3FD1" w:rsidRPr="008B3FD1" w14:paraId="4E1924C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3067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D1CC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46456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0657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A16E2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BCBE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9A087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43121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790D0CA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A4401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3B270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59A6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1221B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7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516E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D053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6F0D7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6558D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7</w:t>
            </w:r>
          </w:p>
        </w:tc>
      </w:tr>
      <w:tr w:rsidR="008B3FD1" w:rsidRPr="008B3FD1" w14:paraId="19AB089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C8FB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11EF9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14FB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FC13F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9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7E26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6195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6B26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46580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644</w:t>
            </w:r>
          </w:p>
        </w:tc>
      </w:tr>
      <w:tr w:rsidR="008B3FD1" w:rsidRPr="008B3FD1" w14:paraId="4C3C522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76383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867C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1510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DE1AF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D29A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F3E72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783D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952D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768</w:t>
            </w:r>
          </w:p>
        </w:tc>
      </w:tr>
      <w:tr w:rsidR="008B3FD1" w:rsidRPr="008B3FD1" w14:paraId="5D15F64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29988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C9F5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9F74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60C9B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8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26762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8F6A8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72F1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8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D5471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666</w:t>
            </w:r>
          </w:p>
        </w:tc>
      </w:tr>
      <w:tr w:rsidR="008B3FD1" w:rsidRPr="008B3FD1" w14:paraId="2CDB2B6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9509D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A711A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C6B3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9DE0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1732C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377F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D6A9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ED70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43</w:t>
            </w:r>
          </w:p>
        </w:tc>
      </w:tr>
      <w:tr w:rsidR="008B3FD1" w:rsidRPr="008B3FD1" w14:paraId="13790E4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C4FA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27A51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F50F7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007B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531D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561E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9336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6FE5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168E6C9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25812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77F7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1E61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244BA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7837E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04EBF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DD16C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5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C0BFE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176</w:t>
            </w:r>
          </w:p>
        </w:tc>
      </w:tr>
      <w:tr w:rsidR="008B3FD1" w:rsidRPr="008B3FD1" w14:paraId="5DD5185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E9945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C5DC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6F13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094D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4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8B998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CE50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BC88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882A8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243</w:t>
            </w:r>
          </w:p>
        </w:tc>
      </w:tr>
      <w:tr w:rsidR="008B3FD1" w:rsidRPr="008B3FD1" w14:paraId="5C916DA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3DFD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7FA00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2A699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05DF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C12CA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B331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52ED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39ED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667</w:t>
            </w:r>
          </w:p>
        </w:tc>
      </w:tr>
      <w:tr w:rsidR="008B3FD1" w:rsidRPr="008B3FD1" w14:paraId="0EA328B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29824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8B8D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8B78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657B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5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DFE9D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B89B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7F27C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6695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9</w:t>
            </w:r>
          </w:p>
        </w:tc>
      </w:tr>
      <w:tr w:rsidR="008B3FD1" w:rsidRPr="008B3FD1" w14:paraId="0BE6E08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5D914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A3AD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D0F85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4FDF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7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F17E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E52E2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29105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65E3F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779</w:t>
            </w:r>
          </w:p>
        </w:tc>
      </w:tr>
      <w:tr w:rsidR="008B3FD1" w:rsidRPr="008B3FD1" w14:paraId="711B138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F9F0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C504D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58A85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3FF15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9A21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6C3B4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29D97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89AF6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72</w:t>
            </w:r>
          </w:p>
        </w:tc>
      </w:tr>
      <w:tr w:rsidR="008B3FD1" w:rsidRPr="008B3FD1" w14:paraId="140F777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A023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C37A0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2C4E8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CD8D0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8F6C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0F07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5BE8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CBFF5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8B3FD1" w:rsidRPr="008B3FD1" w14:paraId="32D5C2A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66AEF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28C3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Tur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DB434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B0ADF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0EDF5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A8A5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AB40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5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94AC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45</w:t>
            </w:r>
          </w:p>
        </w:tc>
      </w:tr>
      <w:tr w:rsidR="008B3FD1" w:rsidRPr="008B3FD1" w14:paraId="3C4E901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85F4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BD08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CBAB8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81184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8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CAC9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C5E61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7B90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6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2D4E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869</w:t>
            </w:r>
          </w:p>
        </w:tc>
      </w:tr>
      <w:tr w:rsidR="008B3FD1" w:rsidRPr="008B3FD1" w14:paraId="7D8F8CB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9904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1FCA4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0F11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4F039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9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4861D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F17C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F10F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5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5BBDD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73</w:t>
            </w:r>
          </w:p>
        </w:tc>
      </w:tr>
      <w:tr w:rsidR="008B3FD1" w:rsidRPr="008B3FD1" w14:paraId="732E52B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73D8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A10CB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073D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89F8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86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DB0A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5EB4A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48D0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E25D9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981</w:t>
            </w:r>
          </w:p>
        </w:tc>
      </w:tr>
      <w:tr w:rsidR="008B3FD1" w:rsidRPr="008B3FD1" w14:paraId="0B23C32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7E19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053C3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E4AB5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8E889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9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19F99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90AA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6B22C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2124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02</w:t>
            </w:r>
          </w:p>
        </w:tc>
      </w:tr>
      <w:tr w:rsidR="008B3FD1" w:rsidRPr="008B3FD1" w14:paraId="5579F0D7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0259B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9150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E7988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2A89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9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9876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BAA1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E9565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A2894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02</w:t>
            </w:r>
          </w:p>
        </w:tc>
      </w:tr>
      <w:tr w:rsidR="008B3FD1" w:rsidRPr="008B3FD1" w14:paraId="7FB94A5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945D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92BD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34803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6DFD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52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67427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6D512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020E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8B72A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663</w:t>
            </w:r>
          </w:p>
        </w:tc>
      </w:tr>
      <w:tr w:rsidR="008B3FD1" w:rsidRPr="008B3FD1" w14:paraId="7ED1655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65491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0CED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FBFAC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CF972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570B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2821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E4684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0EB5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430C31C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A64D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6AA36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C965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F75D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5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89BAA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BC12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BD355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4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B3BAA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757</w:t>
            </w:r>
          </w:p>
        </w:tc>
      </w:tr>
      <w:tr w:rsidR="008B3FD1" w:rsidRPr="008B3FD1" w14:paraId="0873537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E26A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7D0D6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7858F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93A0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3A03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5517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64128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6E6D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531</w:t>
            </w:r>
          </w:p>
        </w:tc>
      </w:tr>
      <w:tr w:rsidR="008B3FD1" w:rsidRPr="008B3FD1" w14:paraId="497EC6B9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5622C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81BDC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A7B0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F499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6CB3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4FFBD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E2E2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DFC2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531</w:t>
            </w:r>
          </w:p>
        </w:tc>
      </w:tr>
      <w:tr w:rsidR="008B3FD1" w:rsidRPr="008B3FD1" w14:paraId="2FA97D3B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A724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1F348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E3ED5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2D68E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1DD8C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1338D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8806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393C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02</w:t>
            </w:r>
          </w:p>
        </w:tc>
      </w:tr>
      <w:tr w:rsidR="008B3FD1" w:rsidRPr="008B3FD1" w14:paraId="7362B4D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3619E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C61B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ECA6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F6DDF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ADB71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5412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1223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79DEB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3BFA2AC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BFFD6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6886D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09078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7356D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7F6F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2A085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8DFA2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C32F4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8</w:t>
            </w:r>
          </w:p>
        </w:tc>
      </w:tr>
      <w:tr w:rsidR="008B3FD1" w:rsidRPr="008B3FD1" w14:paraId="086E38B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73E8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58F2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20FD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E716F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96D8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9BC5C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F7F8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CBE07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8</w:t>
            </w:r>
          </w:p>
        </w:tc>
      </w:tr>
      <w:tr w:rsidR="008B3FD1" w:rsidRPr="008B3FD1" w14:paraId="7325345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82093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842D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1842D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C8EFB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5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0655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5CA71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36AE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2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A8432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408</w:t>
            </w:r>
          </w:p>
        </w:tc>
      </w:tr>
      <w:tr w:rsidR="008B3FD1" w:rsidRPr="008B3FD1" w14:paraId="79BD045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54D8A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82E3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E30DE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999A7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C83DD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872A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53A14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4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5ED92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433</w:t>
            </w:r>
          </w:p>
        </w:tc>
      </w:tr>
      <w:tr w:rsidR="008B3FD1" w:rsidRPr="008B3FD1" w14:paraId="7526CD6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5C0AF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1CA647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3CCC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2F59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6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443D6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578C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285A7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4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245D9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433</w:t>
            </w:r>
          </w:p>
        </w:tc>
      </w:tr>
      <w:tr w:rsidR="008B3FD1" w:rsidRPr="008B3FD1" w14:paraId="1C104CF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2018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21FC5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DACDD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18172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C659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13384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642DB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A27A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9</w:t>
            </w:r>
          </w:p>
        </w:tc>
      </w:tr>
      <w:tr w:rsidR="008B3FD1" w:rsidRPr="008B3FD1" w14:paraId="067E48F2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69AD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0146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AD65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6E4A5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0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26809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FCEF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2A75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EB789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9</w:t>
            </w:r>
          </w:p>
        </w:tc>
      </w:tr>
      <w:tr w:rsidR="008B3FD1" w:rsidRPr="008B3FD1" w14:paraId="138B6DD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12AB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01D7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77BE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8472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FF340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7CEB7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1B05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69BF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21A4499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2842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500A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478FE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8DE2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F1F0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F778A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DDC3B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9295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</w:tr>
      <w:tr w:rsidR="008B3FD1" w:rsidRPr="008B3FD1" w14:paraId="2AB5E7F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9302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833E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Richness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Differe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DB536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B31E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9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56D14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645A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B543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698F9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9</w:t>
            </w:r>
          </w:p>
        </w:tc>
      </w:tr>
      <w:tr w:rsidR="008B3FD1" w:rsidRPr="008B3FD1" w14:paraId="4338427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01E2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2C0C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0B362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8C96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9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C496B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7D4C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09F93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B35B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282</w:t>
            </w:r>
          </w:p>
        </w:tc>
      </w:tr>
      <w:tr w:rsidR="008B3FD1" w:rsidRPr="008B3FD1" w14:paraId="31B3B1CF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5A7D5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6403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59D212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DCEBC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1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F33E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87C8C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DCD8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6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33D65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603</w:t>
            </w:r>
          </w:p>
        </w:tc>
      </w:tr>
      <w:tr w:rsidR="008B3FD1" w:rsidRPr="008B3FD1" w14:paraId="444B090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92E2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BC9A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517A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9AD7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0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10D73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C63A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7798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2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6ECA1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69</w:t>
            </w:r>
          </w:p>
        </w:tc>
      </w:tr>
      <w:tr w:rsidR="008B3FD1" w:rsidRPr="008B3FD1" w14:paraId="7018152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A722E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1951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233A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5724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4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CEB7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356B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2231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37F75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674</w:t>
            </w:r>
          </w:p>
        </w:tc>
      </w:tr>
      <w:tr w:rsidR="008B3FD1" w:rsidRPr="008B3FD1" w14:paraId="07CD753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F13A0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B56D6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4F301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bFD.index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51F8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9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C8305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F3B52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79657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5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359CC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896</w:t>
            </w:r>
          </w:p>
        </w:tc>
      </w:tr>
      <w:tr w:rsidR="008B3FD1" w:rsidRPr="008B3FD1" w14:paraId="39938AB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1755F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8BB8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4F97F0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84C73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DBCB4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1EFC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27A93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3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35E4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46</w:t>
            </w:r>
          </w:p>
        </w:tc>
      </w:tr>
      <w:tr w:rsidR="008B3FD1" w:rsidRPr="008B3FD1" w14:paraId="3E76F89D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3DD45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8E8F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DE759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52199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6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C99B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2A00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136F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7153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974</w:t>
            </w:r>
          </w:p>
        </w:tc>
      </w:tr>
      <w:tr w:rsidR="008B3FD1" w:rsidRPr="008B3FD1" w14:paraId="3366006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C79F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51191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3D092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962AE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0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8260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D6982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8EFC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2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49C8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66</w:t>
            </w:r>
          </w:p>
        </w:tc>
      </w:tr>
      <w:tr w:rsidR="008B3FD1" w:rsidRPr="008B3FD1" w14:paraId="021A093E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B021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C9B9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EA3C09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DFE0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15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D868A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3BB6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8B44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1A116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4647</w:t>
            </w:r>
          </w:p>
        </w:tc>
      </w:tr>
      <w:tr w:rsidR="008B3FD1" w:rsidRPr="008B3FD1" w14:paraId="35D32B0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12FD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449C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F5AD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bFD.index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0DCEF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45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CA9FA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7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5C425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A71B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9D02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584</w:t>
            </w:r>
          </w:p>
        </w:tc>
      </w:tr>
      <w:tr w:rsidR="008B3FD1" w:rsidRPr="008B3FD1" w14:paraId="1B1AF366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5A01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BDE0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00E763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9C58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DC88C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77992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C224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AAF1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3D14E44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F849D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34FF3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FB99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0DE0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7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2A78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60EE7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8DC3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5F2E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472</w:t>
            </w:r>
          </w:p>
        </w:tc>
      </w:tr>
      <w:tr w:rsidR="008B3FD1" w:rsidRPr="008B3FD1" w14:paraId="64692A61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867FD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415B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2759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06B10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24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1F45E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8950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A60C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F51F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7</w:t>
            </w:r>
          </w:p>
        </w:tc>
      </w:tr>
      <w:tr w:rsidR="008B3FD1" w:rsidRPr="008B3FD1" w14:paraId="2AB23E0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8BB26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86AE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A8E1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AD91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5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16DFB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90FDD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6802B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3C205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6A7CF0E8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01FC2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32BF01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65F9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E99C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0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FDF9F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6AC1E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9CD67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1.2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B70A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68</w:t>
            </w:r>
          </w:p>
        </w:tc>
      </w:tr>
      <w:tr w:rsidR="008B3FD1" w:rsidRPr="008B3FD1" w14:paraId="02A429F0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32F05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BF1D4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B94E3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FBA70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4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43466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FCFE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6C00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0E6D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69</w:t>
            </w:r>
          </w:p>
        </w:tc>
      </w:tr>
      <w:tr w:rsidR="008B3FD1" w:rsidRPr="008B3FD1" w14:paraId="660E4CA4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9844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45218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4E130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FG.occu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D934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4784B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B920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F3605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-0.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83F3A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B3FD1" w:rsidRPr="008B3FD1" w14:paraId="6BF8B45C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F0EBD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5365C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34F1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F4116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70C741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8CF6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A2EA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BCEDB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552</w:t>
            </w:r>
          </w:p>
        </w:tc>
      </w:tr>
      <w:tr w:rsidR="008B3FD1" w:rsidRPr="008B3FD1" w14:paraId="2E4C97D3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C2BD4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A27FA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C71FE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FD.index</w:t>
            </w:r>
            <w:proofErr w:type="spell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AE04C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90DA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E43BF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C9BC1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40D58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223</w:t>
            </w:r>
          </w:p>
        </w:tc>
      </w:tr>
      <w:tr w:rsidR="008B3FD1" w:rsidRPr="008B3FD1" w14:paraId="4C289B0A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95630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1C55C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1404DF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B945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4773D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34314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39543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1F9CB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7</w:t>
            </w:r>
          </w:p>
        </w:tc>
      </w:tr>
      <w:tr w:rsidR="008B3FD1" w:rsidRPr="008B3FD1" w14:paraId="3E441F15" w14:textId="77777777" w:rsidTr="004C289F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4CD0B49C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7DADA6AD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09E02B2B" w14:textId="77777777" w:rsidR="008B3FD1" w:rsidRPr="008B3FD1" w:rsidRDefault="008B3FD1" w:rsidP="008B3FD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biovol</w:t>
            </w:r>
            <w:proofErr w:type="spellEnd"/>
            <w:proofErr w:type="gramEnd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- </w:t>
            </w:r>
            <w:proofErr w:type="spellStart"/>
            <w:proofErr w:type="gramStart"/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p.occu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77E4CEE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9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1FE1B222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8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307B89E9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0E667508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0BA46F07" w14:textId="77777777" w:rsidR="008B3FD1" w:rsidRPr="008B3FD1" w:rsidRDefault="008B3FD1" w:rsidP="008B3F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8B3FD1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9997</w:t>
            </w:r>
          </w:p>
        </w:tc>
      </w:tr>
    </w:tbl>
    <w:p w14:paraId="4A0FD9C3" w14:textId="77777777" w:rsidR="008B3FD1" w:rsidRPr="0057237E" w:rsidRDefault="008B3FD1">
      <w:pPr>
        <w:rPr>
          <w:lang w:val="en-US"/>
        </w:rPr>
      </w:pPr>
    </w:p>
    <w:sectPr w:rsidR="008B3FD1" w:rsidRPr="0057237E" w:rsidSect="00DF2209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K0NDS2MLEwsDA2NTdR0lEKTi0uzszPAykwrgUA2Bp+WCwAAAA="/>
  </w:docVars>
  <w:rsids>
    <w:rsidRoot w:val="00FC75C9"/>
    <w:rsid w:val="000B70F5"/>
    <w:rsid w:val="000E6924"/>
    <w:rsid w:val="0018545F"/>
    <w:rsid w:val="001B37FB"/>
    <w:rsid w:val="00315A88"/>
    <w:rsid w:val="003564E4"/>
    <w:rsid w:val="004C289F"/>
    <w:rsid w:val="005451D2"/>
    <w:rsid w:val="0057237E"/>
    <w:rsid w:val="0066607B"/>
    <w:rsid w:val="006C28C3"/>
    <w:rsid w:val="00721278"/>
    <w:rsid w:val="007B5E85"/>
    <w:rsid w:val="007E121B"/>
    <w:rsid w:val="008A360B"/>
    <w:rsid w:val="008B3FD1"/>
    <w:rsid w:val="00A771C5"/>
    <w:rsid w:val="00B20A6B"/>
    <w:rsid w:val="00B8611E"/>
    <w:rsid w:val="00BF1EFC"/>
    <w:rsid w:val="00C02C5E"/>
    <w:rsid w:val="00D1449E"/>
    <w:rsid w:val="00D57A21"/>
    <w:rsid w:val="00DC2A24"/>
    <w:rsid w:val="00DD5C46"/>
    <w:rsid w:val="00DF2209"/>
    <w:rsid w:val="00EA3BEC"/>
    <w:rsid w:val="00FC7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FBC7A6"/>
  <w15:chartTrackingRefBased/>
  <w15:docId w15:val="{626B0AFA-9A21-4A82-94C1-3EB62A80D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7FB"/>
    <w:pPr>
      <w:spacing w:line="360" w:lineRule="auto"/>
    </w:pPr>
    <w:rPr>
      <w:rFonts w:ascii="Times New Roman" w:hAnsi="Times New Roman"/>
      <w:kern w:val="0"/>
      <w:sz w:val="24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FC75C9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C75C9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C75C9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C75C9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14:ligatures w14:val="standardContextual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C75C9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14:ligatures w14:val="standardContextual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C75C9"/>
    <w:pPr>
      <w:keepNext/>
      <w:keepLines/>
      <w:spacing w:before="40" w:after="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14:ligatures w14:val="standardContextual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C75C9"/>
    <w:pPr>
      <w:keepNext/>
      <w:keepLines/>
      <w:spacing w:before="40" w:after="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14:ligatures w14:val="standardContextual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C75C9"/>
    <w:pPr>
      <w:keepNext/>
      <w:keepLines/>
      <w:spacing w:after="0"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14:ligatures w14:val="standardContextual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C75C9"/>
    <w:pPr>
      <w:keepNext/>
      <w:keepLines/>
      <w:spacing w:after="0"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14:ligatures w14:val="standardContextu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C75C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C75C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C75C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C75C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C75C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C75C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C75C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C75C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C75C9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FC75C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tuloChar">
    <w:name w:val="Título Char"/>
    <w:basedOn w:val="Fontepargpadro"/>
    <w:link w:val="Ttulo"/>
    <w:uiPriority w:val="10"/>
    <w:rsid w:val="00FC75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C75C9"/>
    <w:pPr>
      <w:numPr>
        <w:ilvl w:val="1"/>
      </w:numPr>
      <w:spacing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tuloChar">
    <w:name w:val="Subtítulo Char"/>
    <w:basedOn w:val="Fontepargpadro"/>
    <w:link w:val="Subttulo"/>
    <w:uiPriority w:val="11"/>
    <w:rsid w:val="00FC75C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FC75C9"/>
    <w:pPr>
      <w:spacing w:before="160" w:line="259" w:lineRule="auto"/>
      <w:jc w:val="center"/>
    </w:pPr>
    <w:rPr>
      <w:rFonts w:asciiTheme="minorHAnsi" w:hAnsiTheme="minorHAnsi"/>
      <w:i/>
      <w:iCs/>
      <w:color w:val="404040" w:themeColor="text1" w:themeTint="BF"/>
      <w:kern w:val="2"/>
      <w:sz w:val="22"/>
      <w14:ligatures w14:val="standardContextual"/>
    </w:rPr>
  </w:style>
  <w:style w:type="character" w:customStyle="1" w:styleId="CitaoChar">
    <w:name w:val="Citação Char"/>
    <w:basedOn w:val="Fontepargpadro"/>
    <w:link w:val="Citao"/>
    <w:uiPriority w:val="29"/>
    <w:rsid w:val="00FC75C9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FC75C9"/>
    <w:pPr>
      <w:spacing w:line="259" w:lineRule="auto"/>
      <w:ind w:left="720"/>
      <w:contextualSpacing/>
    </w:pPr>
    <w:rPr>
      <w:rFonts w:asciiTheme="minorHAnsi" w:hAnsiTheme="minorHAnsi"/>
      <w:kern w:val="2"/>
      <w:sz w:val="22"/>
      <w14:ligatures w14:val="standardContextual"/>
    </w:rPr>
  </w:style>
  <w:style w:type="character" w:styleId="nfaseIntensa">
    <w:name w:val="Intense Emphasis"/>
    <w:basedOn w:val="Fontepargpadro"/>
    <w:uiPriority w:val="21"/>
    <w:qFormat/>
    <w:rsid w:val="00FC75C9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C75C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kern w:val="2"/>
      <w:sz w:val="22"/>
      <w14:ligatures w14:val="standardContextual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C75C9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FC75C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semiHidden/>
    <w:unhideWhenUsed/>
    <w:rsid w:val="00BF1EFC"/>
    <w:rPr>
      <w:color w:val="0563C1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BF1EFC"/>
    <w:rPr>
      <w:color w:val="954F72"/>
      <w:u w:val="single"/>
    </w:rPr>
  </w:style>
  <w:style w:type="paragraph" w:customStyle="1" w:styleId="msonormal0">
    <w:name w:val="msonormal"/>
    <w:basedOn w:val="Normal"/>
    <w:rsid w:val="00BF1EF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customStyle="1" w:styleId="xl63">
    <w:name w:val="xl63"/>
    <w:basedOn w:val="Normal"/>
    <w:rsid w:val="00BF1EFC"/>
    <w:pPr>
      <w:spacing w:before="100" w:beforeAutospacing="1" w:after="100" w:afterAutospacing="1" w:line="240" w:lineRule="auto"/>
      <w:textAlignment w:val="center"/>
    </w:pPr>
    <w:rPr>
      <w:rFonts w:eastAsia="Times New Roman" w:cs="Times New Roman"/>
      <w:szCs w:val="24"/>
      <w:lang w:eastAsia="pt-BR"/>
    </w:rPr>
  </w:style>
  <w:style w:type="paragraph" w:customStyle="1" w:styleId="xl64">
    <w:name w:val="xl64"/>
    <w:basedOn w:val="Normal"/>
    <w:rsid w:val="00BF1EFC"/>
    <w:pPr>
      <w:spacing w:before="100" w:beforeAutospacing="1" w:after="100" w:afterAutospacing="1" w:line="240" w:lineRule="auto"/>
      <w:textAlignment w:val="center"/>
    </w:pPr>
    <w:rPr>
      <w:rFonts w:eastAsia="Times New Roman" w:cs="Times New Roman"/>
      <w:sz w:val="20"/>
      <w:szCs w:val="20"/>
      <w:lang w:eastAsia="pt-BR"/>
    </w:rPr>
  </w:style>
  <w:style w:type="paragraph" w:customStyle="1" w:styleId="xl65">
    <w:name w:val="xl65"/>
    <w:basedOn w:val="Normal"/>
    <w:rsid w:val="00BF1EFC"/>
    <w:pPr>
      <w:spacing w:before="100" w:beforeAutospacing="1" w:after="100" w:afterAutospacing="1" w:line="240" w:lineRule="auto"/>
      <w:textAlignment w:val="center"/>
    </w:pPr>
    <w:rPr>
      <w:rFonts w:eastAsia="Times New Roman" w:cs="Times New Roman"/>
      <w:sz w:val="20"/>
      <w:szCs w:val="20"/>
      <w:lang w:eastAsia="pt-BR"/>
    </w:rPr>
  </w:style>
  <w:style w:type="paragraph" w:customStyle="1" w:styleId="xl66">
    <w:name w:val="xl66"/>
    <w:basedOn w:val="Normal"/>
    <w:rsid w:val="00BF1EFC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 w:val="20"/>
      <w:szCs w:val="20"/>
      <w:lang w:eastAsia="pt-BR"/>
    </w:rPr>
  </w:style>
  <w:style w:type="paragraph" w:customStyle="1" w:styleId="xl67">
    <w:name w:val="xl67"/>
    <w:basedOn w:val="Normal"/>
    <w:rsid w:val="00BF1EFC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sz w:val="20"/>
      <w:szCs w:val="20"/>
      <w:lang w:eastAsia="pt-BR"/>
    </w:rPr>
  </w:style>
  <w:style w:type="paragraph" w:customStyle="1" w:styleId="xl68">
    <w:name w:val="xl68"/>
    <w:basedOn w:val="Normal"/>
    <w:rsid w:val="00BF1EFC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sz w:val="20"/>
      <w:szCs w:val="20"/>
      <w:lang w:eastAsia="pt-BR"/>
    </w:rPr>
  </w:style>
  <w:style w:type="paragraph" w:customStyle="1" w:styleId="xl69">
    <w:name w:val="xl69"/>
    <w:basedOn w:val="Normal"/>
    <w:rsid w:val="00DD5C46"/>
    <w:pPr>
      <w:spacing w:before="100" w:beforeAutospacing="1" w:after="100" w:afterAutospacing="1" w:line="240" w:lineRule="auto"/>
      <w:jc w:val="right"/>
      <w:textAlignment w:val="center"/>
    </w:pPr>
    <w:rPr>
      <w:rFonts w:eastAsia="Times New Roman" w:cs="Times New Roman"/>
      <w:szCs w:val="24"/>
      <w:lang w:eastAsia="pt-BR"/>
    </w:rPr>
  </w:style>
  <w:style w:type="paragraph" w:customStyle="1" w:styleId="xl70">
    <w:name w:val="xl70"/>
    <w:basedOn w:val="Normal"/>
    <w:rsid w:val="00DD5C46"/>
    <w:pPr>
      <w:spacing w:before="100" w:beforeAutospacing="1" w:after="100" w:afterAutospacing="1" w:line="240" w:lineRule="auto"/>
    </w:pPr>
    <w:rPr>
      <w:rFonts w:eastAsia="Times New Roman" w:cs="Times New Roman"/>
      <w:b/>
      <w:bCs/>
      <w:szCs w:val="24"/>
      <w:lang w:eastAsia="pt-BR"/>
    </w:rPr>
  </w:style>
  <w:style w:type="paragraph" w:customStyle="1" w:styleId="xl71">
    <w:name w:val="xl71"/>
    <w:basedOn w:val="Normal"/>
    <w:rsid w:val="00DD5C4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customStyle="1" w:styleId="xl72">
    <w:name w:val="xl72"/>
    <w:basedOn w:val="Normal"/>
    <w:rsid w:val="0018545F"/>
    <w:pPr>
      <w:spacing w:before="100" w:beforeAutospacing="1" w:after="100" w:afterAutospacing="1" w:line="240" w:lineRule="auto"/>
    </w:pPr>
    <w:rPr>
      <w:rFonts w:eastAsia="Times New Roman" w:cs="Times New Roman"/>
      <w:b/>
      <w:bCs/>
      <w:szCs w:val="24"/>
      <w:lang w:eastAsia="pt-BR"/>
    </w:rPr>
  </w:style>
  <w:style w:type="paragraph" w:customStyle="1" w:styleId="xl74">
    <w:name w:val="xl74"/>
    <w:basedOn w:val="Normal"/>
    <w:rsid w:val="0018545F"/>
    <w:pPr>
      <w:spacing w:before="100" w:beforeAutospacing="1" w:after="100" w:afterAutospacing="1" w:line="240" w:lineRule="auto"/>
    </w:pPr>
    <w:rPr>
      <w:rFonts w:eastAsia="Times New Roman" w:cs="Times New Roman"/>
      <w:b/>
      <w:bCs/>
      <w:szCs w:val="24"/>
      <w:lang w:eastAsia="pt-BR"/>
    </w:rPr>
  </w:style>
  <w:style w:type="paragraph" w:customStyle="1" w:styleId="xl75">
    <w:name w:val="xl75"/>
    <w:basedOn w:val="Normal"/>
    <w:rsid w:val="0018545F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customStyle="1" w:styleId="xl76">
    <w:name w:val="xl76"/>
    <w:basedOn w:val="Normal"/>
    <w:rsid w:val="0018545F"/>
    <w:pPr>
      <w:spacing w:before="100" w:beforeAutospacing="1" w:after="100" w:afterAutospacing="1" w:line="240" w:lineRule="auto"/>
    </w:pPr>
    <w:rPr>
      <w:rFonts w:eastAsia="Times New Roman" w:cs="Times New Roman"/>
      <w:b/>
      <w:bCs/>
      <w:szCs w:val="24"/>
      <w:lang w:eastAsia="pt-BR"/>
    </w:rPr>
  </w:style>
  <w:style w:type="paragraph" w:customStyle="1" w:styleId="xl78">
    <w:name w:val="xl78"/>
    <w:basedOn w:val="Normal"/>
    <w:rsid w:val="0018545F"/>
    <w:pPr>
      <w:spacing w:before="100" w:beforeAutospacing="1" w:after="100" w:afterAutospacing="1" w:line="240" w:lineRule="auto"/>
    </w:pPr>
    <w:rPr>
      <w:rFonts w:eastAsia="Times New Roman" w:cs="Times New Roman"/>
      <w:b/>
      <w:bCs/>
      <w:szCs w:val="24"/>
      <w:lang w:eastAsia="pt-BR"/>
    </w:rPr>
  </w:style>
  <w:style w:type="paragraph" w:customStyle="1" w:styleId="xl79">
    <w:name w:val="xl79"/>
    <w:basedOn w:val="Normal"/>
    <w:rsid w:val="0018545F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customStyle="1" w:styleId="MDPI12title">
    <w:name w:val="MDPI_1.2_title"/>
    <w:next w:val="Normal"/>
    <w:qFormat/>
    <w:rsid w:val="006C28C3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4</Pages>
  <Words>3548</Words>
  <Characters>19161</Characters>
  <Application>Microsoft Office Word</Application>
  <DocSecurity>0</DocSecurity>
  <Lines>159</Lines>
  <Paragraphs>45</Paragraphs>
  <ScaleCrop>false</ScaleCrop>
  <Company/>
  <LinksUpToDate>false</LinksUpToDate>
  <CharactersWithSpaces>2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onso Pineda</dc:creator>
  <cp:keywords/>
  <dc:description/>
  <cp:lastModifiedBy>Alfonso Pineda</cp:lastModifiedBy>
  <cp:revision>23</cp:revision>
  <dcterms:created xsi:type="dcterms:W3CDTF">2025-09-12T22:56:00Z</dcterms:created>
  <dcterms:modified xsi:type="dcterms:W3CDTF">2026-06-25T17:56:00Z</dcterms:modified>
</cp:coreProperties>
</file>